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9659D" w14:textId="68664FEC" w:rsidR="00A521AA" w:rsidRPr="000A22D1" w:rsidRDefault="00211F3C" w:rsidP="00A521AA">
      <w:pPr>
        <w:rPr>
          <w:rFonts w:ascii="Times New Roman" w:hAnsi="Times New Roman" w:cs="Times New Roman"/>
          <w:sz w:val="24"/>
          <w:szCs w:val="24"/>
        </w:rPr>
      </w:pPr>
      <w:r w:rsidRPr="000A22D1">
        <w:rPr>
          <w:rFonts w:ascii="Times New Roman" w:hAnsi="Times New Roman" w:cs="Times New Roman" w:hint="eastAsia"/>
          <w:sz w:val="24"/>
          <w:szCs w:val="24"/>
        </w:rPr>
        <w:t xml:space="preserve">Figure </w:t>
      </w:r>
      <w:r w:rsidR="009F29AE">
        <w:rPr>
          <w:rFonts w:ascii="Times New Roman" w:hAnsi="Times New Roman" w:cs="Times New Roman" w:hint="eastAsia"/>
          <w:sz w:val="24"/>
          <w:szCs w:val="24"/>
        </w:rPr>
        <w:t>S</w:t>
      </w:r>
      <w:r w:rsidRPr="000A22D1">
        <w:rPr>
          <w:rFonts w:ascii="Times New Roman" w:hAnsi="Times New Roman" w:cs="Times New Roman" w:hint="eastAsia"/>
          <w:sz w:val="24"/>
          <w:szCs w:val="24"/>
        </w:rPr>
        <w:t>1. Flow chart of propensity score matching by tumor volume</w:t>
      </w:r>
      <w:r w:rsidR="00837E29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5E6329">
        <w:rPr>
          <w:rFonts w:ascii="Times New Roman" w:hAnsi="Times New Roman" w:cs="Times New Roman"/>
          <w:sz w:val="24"/>
          <w:szCs w:val="24"/>
        </w:rPr>
        <w:t>extent of disease,</w:t>
      </w:r>
      <w:r w:rsidR="00837E29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0A22D1">
        <w:rPr>
          <w:rFonts w:ascii="Times New Roman" w:hAnsi="Times New Roman" w:cs="Times New Roman" w:hint="eastAsia"/>
          <w:sz w:val="24"/>
          <w:szCs w:val="24"/>
        </w:rPr>
        <w:t>lung metastasis</w:t>
      </w:r>
    </w:p>
    <w:p w14:paraId="788C27C0" w14:textId="77777777" w:rsidR="00A521AA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33DDEA5C" w14:textId="77777777" w:rsidR="00A521AA" w:rsidRPr="00DB7CB5" w:rsidRDefault="00211F3C" w:rsidP="00A521AA">
      <w:pPr>
        <w:rPr>
          <w:rFonts w:ascii="Times New Roman" w:hAnsi="Times New Roman" w:cs="Times New Roman"/>
          <w:sz w:val="24"/>
          <w:szCs w:val="24"/>
        </w:rPr>
      </w:pPr>
      <w:r w:rsidRPr="00A600CD">
        <w:rPr>
          <w:rFonts w:ascii="Arial" w:hAnsi="Arial" w:cs="Arial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ADF5889" wp14:editId="15547AF4">
                <wp:simplePos x="0" y="0"/>
                <wp:positionH relativeFrom="margin">
                  <wp:posOffset>4715733</wp:posOffset>
                </wp:positionH>
                <wp:positionV relativeFrom="paragraph">
                  <wp:posOffset>27940</wp:posOffset>
                </wp:positionV>
                <wp:extent cx="1364615" cy="402590"/>
                <wp:effectExtent l="0" t="0" r="26035" b="16510"/>
                <wp:wrapNone/>
                <wp:docPr id="134726672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4615" cy="402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2FB40B5" w14:textId="77777777" w:rsidR="00A521AA" w:rsidRPr="00E3058D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ＭＳ 明朝" w:hAnsi="Arial" w:cs="Arial" w:hint="eastAsia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197 patients with HV (Bone alone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DF5889" id="Rectangle 14" o:spid="_x0000_s1026" style="position:absolute;left:0;text-align:left;margin-left:371.3pt;margin-top:2.2pt;width:107.45pt;height:31.7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" filled="f" fillcolor="#156082 [3204]" strokecolor="windowText" strokeweight=".5pt">
                <v:shadow color="#e8e8e8 [3214]"/>
                <v:textbox>
                  <w:txbxContent>
                    <w:p w14:paraId="02FB40B5" w14:textId="77777777" w:rsidR="00A521AA" w:rsidRPr="00E3058D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ＭＳ 明朝" w:hAnsi="Arial" w:cs="Arial" w:hint="eastAsia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 197 patients with HV (Bone alone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A600CD">
        <w:rPr>
          <w:rFonts w:ascii="Arial" w:hAnsi="Arial" w:cs="Arial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FDADCB" wp14:editId="730125B3">
                <wp:simplePos x="0" y="0"/>
                <wp:positionH relativeFrom="margin">
                  <wp:posOffset>429037</wp:posOffset>
                </wp:positionH>
                <wp:positionV relativeFrom="paragraph">
                  <wp:posOffset>20955</wp:posOffset>
                </wp:positionV>
                <wp:extent cx="1365662" cy="402590"/>
                <wp:effectExtent l="0" t="0" r="25400" b="16510"/>
                <wp:wrapNone/>
                <wp:docPr id="93958404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5662" cy="402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6F7A966" w14:textId="77777777" w:rsidR="00A521AA" w:rsidRPr="00E3058D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ＭＳ 明朝" w:hAnsi="Arial" w:cs="Arial" w:hint="eastAsia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197 patients with HV (Bone alone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FDADCB" id="_x0000_s1027" style="position:absolute;left:0;text-align:left;margin-left:33.8pt;margin-top:1.65pt;width:107.55pt;height:31.7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" filled="f" fillcolor="#156082 [3204]" strokecolor="windowText" strokeweight=".5pt">
                <v:shadow color="#e8e8e8 [3214]"/>
                <v:textbox>
                  <w:txbxContent>
                    <w:p w14:paraId="36F7A966" w14:textId="77777777" w:rsidR="00A521AA" w:rsidRPr="00E3058D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ＭＳ 明朝" w:hAnsi="Arial" w:cs="Arial" w:hint="eastAsia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 197 patients with HV (Bone alone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A600CD">
        <w:rPr>
          <w:rFonts w:ascii="Arial" w:hAnsi="Arial" w:cs="Arial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1045E2" wp14:editId="21559A56">
                <wp:simplePos x="0" y="0"/>
                <wp:positionH relativeFrom="margin">
                  <wp:posOffset>2472055</wp:posOffset>
                </wp:positionH>
                <wp:positionV relativeFrom="paragraph">
                  <wp:posOffset>24130</wp:posOffset>
                </wp:positionV>
                <wp:extent cx="1561465" cy="402590"/>
                <wp:effectExtent l="0" t="0" r="19685" b="16510"/>
                <wp:wrapNone/>
                <wp:docPr id="198897103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1465" cy="4025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224A231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eastAsia="ＭＳ 明朝" w:hAnsi="Arial" w:cs="Arial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ＭＳ 明朝" w:hAnsi="Arial" w:cs="Arial" w:hint="eastAsia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115 patients with LV</w:t>
                            </w:r>
                          </w:p>
                          <w:p w14:paraId="026F3454" w14:textId="77777777" w:rsidR="00A521AA" w:rsidRPr="00E3058D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ＭＳ 明朝" w:hAnsi="Arial" w:cs="Arial" w:hint="eastAsia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(EOD1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1045E2" id="_x0000_s1028" style="position:absolute;left:0;text-align:left;margin-left:194.65pt;margin-top:1.9pt;width:122.95pt;height:31.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" filled="f" fillcolor="#156082 [3204]" strokecolor="windowText">
                <v:stroke dashstyle="longDash"/>
                <v:shadow color="#e8e8e8 [3214]"/>
                <v:textbox>
                  <w:txbxContent>
                    <w:p w14:paraId="7224A231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eastAsia="ＭＳ 明朝" w:hAnsi="Arial" w:cs="Arial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ＭＳ 明朝" w:hAnsi="Arial" w:cs="Arial" w:hint="eastAsia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115 patients with LV</w:t>
                      </w:r>
                    </w:p>
                    <w:p w14:paraId="026F3454" w14:textId="77777777" w:rsidR="00A521AA" w:rsidRPr="00E3058D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ＭＳ 明朝" w:hAnsi="Arial" w:cs="Arial" w:hint="eastAsia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(EOD1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749DC4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0BD559F3" w14:textId="77777777" w:rsidR="00A521AA" w:rsidRPr="00DB7CB5" w:rsidRDefault="00211F3C" w:rsidP="00A521A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C0EA7A9" wp14:editId="0942F71C">
                <wp:simplePos x="0" y="0"/>
                <wp:positionH relativeFrom="column">
                  <wp:posOffset>5945769</wp:posOffset>
                </wp:positionH>
                <wp:positionV relativeFrom="paragraph">
                  <wp:posOffset>10795</wp:posOffset>
                </wp:positionV>
                <wp:extent cx="1929130" cy="504190"/>
                <wp:effectExtent l="0" t="0" r="0" b="0"/>
                <wp:wrapNone/>
                <wp:docPr id="109196497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9130" cy="5041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079EC4" w14:textId="77777777" w:rsidR="00A521AA" w:rsidRPr="00B138A3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138A3">
                              <w:rPr>
                                <w:rFonts w:ascii="Arial" w:hAnsi="Arial" w:cs="Arial"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67 patients </w:t>
                            </w:r>
                          </w:p>
                          <w:p w14:paraId="0A629588" w14:textId="77777777" w:rsidR="00A521AA" w:rsidRPr="00B138A3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138A3">
                              <w:rPr>
                                <w:rFonts w:ascii="Arial" w:hAnsi="Arial" w:cs="Arial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(Bone and Lung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0EA7A9" id="_x0000_s1029" style="position:absolute;left:0;text-align:left;margin-left:468.15pt;margin-top:.85pt;width:151.9pt;height:39.7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" filled="f" fillcolor="#156082 [3204]" stroked="f" strokeweight=".5pt">
                <v:shadow color="#e8e8e8 [3214]"/>
                <v:textbox>
                  <w:txbxContent>
                    <w:p w14:paraId="47079EC4" w14:textId="77777777" w:rsidR="00A521AA" w:rsidRPr="00B138A3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B138A3">
                        <w:rPr>
                          <w:rFonts w:ascii="Arial" w:hAnsi="Arial" w:cs="Arial" w:hint="eastAsia"/>
                          <w:b/>
                          <w:bCs/>
                          <w:sz w:val="18"/>
                          <w:szCs w:val="18"/>
                        </w:rPr>
                        <w:t xml:space="preserve">67 patients </w:t>
                      </w:r>
                    </w:p>
                    <w:p w14:paraId="0A629588" w14:textId="77777777" w:rsidR="00A521AA" w:rsidRPr="00B138A3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B138A3">
                        <w:rPr>
                          <w:rFonts w:ascii="Arial" w:hAnsi="Arial" w:cs="Arial" w:hint="eastAsia"/>
                          <w:b/>
                          <w:bCs/>
                          <w:sz w:val="18"/>
                          <w:szCs w:val="18"/>
                        </w:rPr>
                        <w:t xml:space="preserve">(Bone and </w:t>
                      </w:r>
                      <w:r w:rsidRPr="00B138A3">
                        <w:rPr>
                          <w:rFonts w:ascii="Arial" w:hAnsi="Arial" w:cs="Arial" w:hint="eastAsia"/>
                          <w:b/>
                          <w:bCs/>
                          <w:sz w:val="18"/>
                          <w:szCs w:val="18"/>
                        </w:rPr>
                        <w:t>Lung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0E9242" wp14:editId="6F0DEACE">
                <wp:simplePos x="0" y="0"/>
                <wp:positionH relativeFrom="column">
                  <wp:posOffset>5392769</wp:posOffset>
                </wp:positionH>
                <wp:positionV relativeFrom="paragraph">
                  <wp:posOffset>80937</wp:posOffset>
                </wp:positionV>
                <wp:extent cx="2869" cy="374400"/>
                <wp:effectExtent l="0" t="0" r="35560" b="26035"/>
                <wp:wrapNone/>
                <wp:docPr id="1814610965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2869" cy="37440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8" o:spid="_x0000_s1029" style="mso-wrap-distance-bottom:0;mso-wrap-distance-left:9pt;mso-wrap-distance-right:9pt;mso-wrap-distance-top:0;mso-wrap-style:square;position:absolute;visibility:visible;z-index:251676672" from="424.65pt,6.35pt" to="424.9pt,35.85pt" strokecolor="black" strokeweight="0.5pt">
                <v:shadow color="#e8e8e8"/>
              </v:lin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F5D235" wp14:editId="088DE7FD">
                <wp:simplePos x="0" y="0"/>
                <wp:positionH relativeFrom="column">
                  <wp:posOffset>1106170</wp:posOffset>
                </wp:positionH>
                <wp:positionV relativeFrom="paragraph">
                  <wp:posOffset>75044</wp:posOffset>
                </wp:positionV>
                <wp:extent cx="0" cy="370205"/>
                <wp:effectExtent l="0" t="0" r="38100" b="29845"/>
                <wp:wrapNone/>
                <wp:docPr id="467305948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0" cy="37020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Line 8" o:spid="_x0000_s1030" style="flip:x;mso-height-percent:0;mso-height-relative:margin;mso-wrap-distance-bottom:0;mso-wrap-distance-left:9pt;mso-wrap-distance-right:9pt;mso-wrap-distance-top:0;mso-wrap-style:square;position:absolute;visibility:visible;z-index:251680768" from="87.1pt,5.9pt" to="87.1pt,35.05pt" strokecolor="black" strokeweight="0.5pt">
                <v:shadow color="#e8e8e8"/>
              </v:lin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09993F" wp14:editId="5648D28A">
                <wp:simplePos x="0" y="0"/>
                <wp:positionH relativeFrom="column">
                  <wp:posOffset>3747770</wp:posOffset>
                </wp:positionH>
                <wp:positionV relativeFrom="paragraph">
                  <wp:posOffset>76200</wp:posOffset>
                </wp:positionV>
                <wp:extent cx="0" cy="2296080"/>
                <wp:effectExtent l="76200" t="0" r="57150" b="47625"/>
                <wp:wrapNone/>
                <wp:docPr id="932101386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0" cy="229608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Line 8" o:spid="_x0000_s1031" style="flip:x;mso-height-percent:0;mso-height-relative:margin;mso-width-percent:0;mso-width-relative:margin;mso-wrap-distance-bottom:0;mso-wrap-distance-left:9pt;mso-wrap-distance-right:9pt;mso-wrap-distance-top:0;mso-wrap-style:square;position:absolute;visibility:visible;z-index:251674624" from="295.1pt,6pt" to="295.1pt,186.8pt" strokecolor="black" strokeweight="0.5pt">
                <v:stroke dashstyle="dash" endarrow="block"/>
                <v:shadow color="#e8e8e8"/>
              </v:lin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C1CB01" wp14:editId="1F95BB29">
                <wp:simplePos x="0" y="0"/>
                <wp:positionH relativeFrom="column">
                  <wp:posOffset>2745105</wp:posOffset>
                </wp:positionH>
                <wp:positionV relativeFrom="paragraph">
                  <wp:posOffset>76200</wp:posOffset>
                </wp:positionV>
                <wp:extent cx="0" cy="2296080"/>
                <wp:effectExtent l="76200" t="0" r="57150" b="47625"/>
                <wp:wrapNone/>
                <wp:docPr id="1825646758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229608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Line 8" o:spid="_x0000_s1032" style="mso-height-percent:0;mso-height-relative:margin;mso-wrap-distance-bottom:0;mso-wrap-distance-left:9pt;mso-wrap-distance-right:9pt;mso-wrap-distance-top:0;mso-wrap-style:square;position:absolute;visibility:visible;z-index:251672576" from="216.15pt,6pt" to="216.15pt,186.8pt" strokecolor="black" strokeweight="0.5pt">
                <v:stroke dashstyle="dash" endarrow="block"/>
                <v:shadow color="#e8e8e8"/>
              </v:line>
            </w:pict>
          </mc:Fallback>
        </mc:AlternateContent>
      </w:r>
    </w:p>
    <w:p w14:paraId="12E8686B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78FA79A1" w14:textId="77777777" w:rsidR="00A521AA" w:rsidRPr="00DB7CB5" w:rsidRDefault="00211F3C" w:rsidP="00A521AA">
      <w:pPr>
        <w:pStyle w:val="Web"/>
        <w:spacing w:before="0" w:beforeAutospacing="0" w:after="0" w:afterAutospacing="0" w:line="288" w:lineRule="auto"/>
        <w:jc w:val="center"/>
        <w:rPr>
          <w:rFonts w:ascii="Times New Roman" w:hAnsi="Times New Roman" w:cs="Times New Roman"/>
        </w:rPr>
      </w:pPr>
      <w:r>
        <w:rPr>
          <w:rFonts w:ascii="Arial" w:hAnsi="Arial" w:cs="Arial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E39C68C" wp14:editId="1982BA9C">
                <wp:simplePos x="0" y="0"/>
                <wp:positionH relativeFrom="column">
                  <wp:posOffset>5659491</wp:posOffset>
                </wp:positionH>
                <wp:positionV relativeFrom="paragraph">
                  <wp:posOffset>115570</wp:posOffset>
                </wp:positionV>
                <wp:extent cx="792480" cy="1553210"/>
                <wp:effectExtent l="0" t="0" r="0" b="0"/>
                <wp:wrapNone/>
                <wp:docPr id="185659943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480" cy="1553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D902512" w14:textId="77777777" w:rsidR="00A521AA" w:rsidRPr="007C4D5F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7C4D5F">
                              <w:rPr>
                                <w:rFonts w:ascii="Arial" w:hAnsi="Arial" w:cs="Arial" w:hint="eastAsia"/>
                                <w:sz w:val="48"/>
                                <w:szCs w:val="48"/>
                              </w:rPr>
                              <w:t>+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9C68C" id="_x0000_s1030" style="position:absolute;left:0;text-align:left;margin-left:445.65pt;margin-top:9.1pt;width:62.4pt;height:122.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" filled="f" fillcolor="#156082 [3204]" stroked="f" strokeweight=".5pt">
                <v:shadow color="#e8e8e8 [3214]"/>
                <v:textbox>
                  <w:txbxContent>
                    <w:p w14:paraId="0D902512" w14:textId="77777777" w:rsidR="00A521AA" w:rsidRPr="007C4D5F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7C4D5F">
                        <w:rPr>
                          <w:rFonts w:ascii="Arial" w:hAnsi="Arial" w:cs="Arial" w:hint="eastAsia"/>
                          <w:sz w:val="48"/>
                          <w:szCs w:val="48"/>
                        </w:rPr>
                        <w:t>+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3DACAB" wp14:editId="2415E63A">
                <wp:simplePos x="0" y="0"/>
                <wp:positionH relativeFrom="column">
                  <wp:posOffset>6324816</wp:posOffset>
                </wp:positionH>
                <wp:positionV relativeFrom="paragraph">
                  <wp:posOffset>113665</wp:posOffset>
                </wp:positionV>
                <wp:extent cx="1164566" cy="1559560"/>
                <wp:effectExtent l="0" t="0" r="17145" b="21590"/>
                <wp:wrapNone/>
                <wp:docPr id="34433583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4566" cy="15595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48A2949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・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1 and Lung</w:t>
                            </w:r>
                          </w:p>
                          <w:p w14:paraId="235EC311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(n = 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19</w:t>
                            </w: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056E2C16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・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2 and Lung</w:t>
                            </w:r>
                          </w:p>
                          <w:p w14:paraId="6E9DF15A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(n = 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12</w:t>
                            </w: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3C40EDBA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・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EOD3 and Lung</w:t>
                            </w:r>
                          </w:p>
                          <w:p w14:paraId="21ECBEEE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(n = 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19</w:t>
                            </w: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12657972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・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4 and Lung</w:t>
                            </w:r>
                          </w:p>
                          <w:p w14:paraId="59F0BABE" w14:textId="77777777" w:rsidR="00A521AA" w:rsidRPr="00A978FF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A978FF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(n = 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17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DACAB" id="_x0000_s1031" style="position:absolute;left:0;text-align:left;margin-left:498pt;margin-top:8.95pt;width:91.7pt;height:122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" filled="f" fillcolor="#156082 [3204]" strokecolor="windowText" strokeweight=".5pt">
                <v:shadow color="#e8e8e8 [3214]"/>
                <v:textbox>
                  <w:txbxContent>
                    <w:p w14:paraId="648A2949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・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EOD1 and Lung</w:t>
                      </w:r>
                    </w:p>
                    <w:p w14:paraId="235EC311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(n = 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19</w:t>
                      </w: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)</w:t>
                      </w:r>
                    </w:p>
                    <w:p w14:paraId="056E2C16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・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EOD2 and Lung</w:t>
                      </w:r>
                    </w:p>
                    <w:p w14:paraId="6E9DF15A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(n = 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12</w:t>
                      </w: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)</w:t>
                      </w:r>
                    </w:p>
                    <w:p w14:paraId="3C40EDBA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・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EOD3 and Lung</w:t>
                      </w:r>
                    </w:p>
                    <w:p w14:paraId="21ECBEEE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(n = 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19</w:t>
                      </w: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)</w:t>
                      </w:r>
                    </w:p>
                    <w:p w14:paraId="12657972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・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EOD4 and Lung</w:t>
                      </w:r>
                    </w:p>
                    <w:p w14:paraId="59F0BABE" w14:textId="77777777" w:rsidR="00A521AA" w:rsidRPr="00A978FF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A978FF"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(n = 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17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2E0B32" wp14:editId="3C706BFC">
                <wp:simplePos x="0" y="0"/>
                <wp:positionH relativeFrom="column">
                  <wp:posOffset>4993792</wp:posOffset>
                </wp:positionH>
                <wp:positionV relativeFrom="paragraph">
                  <wp:posOffset>107950</wp:posOffset>
                </wp:positionV>
                <wp:extent cx="792480" cy="1559560"/>
                <wp:effectExtent l="0" t="0" r="26670" b="21590"/>
                <wp:wrapNone/>
                <wp:docPr id="208780620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480" cy="15595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4A1E88A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1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262D358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22)</w:t>
                            </w:r>
                          </w:p>
                          <w:p w14:paraId="0452AF50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2</w:t>
                            </w:r>
                          </w:p>
                          <w:p w14:paraId="731C4974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58)</w:t>
                            </w:r>
                          </w:p>
                          <w:p w14:paraId="1F3AEC97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3</w:t>
                            </w:r>
                          </w:p>
                          <w:p w14:paraId="329323AA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56)</w:t>
                            </w:r>
                          </w:p>
                          <w:p w14:paraId="51CBFD2F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4</w:t>
                            </w:r>
                          </w:p>
                          <w:p w14:paraId="19BCD868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61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E0B32" id="_x0000_s1032" style="position:absolute;left:0;text-align:left;margin-left:393.2pt;margin-top:8.5pt;width:62.4pt;height:122.8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" filled="f" fillcolor="#156082 [3204]" strokecolor="windowText" strokeweight=".5pt">
                <v:shadow color="#e8e8e8 [3214]"/>
                <v:textbox>
                  <w:txbxContent>
                    <w:p w14:paraId="54A1E88A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1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262D358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22)</w:t>
                      </w:r>
                    </w:p>
                    <w:p w14:paraId="0452AF50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2</w:t>
                      </w:r>
                    </w:p>
                    <w:p w14:paraId="731C4974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58)</w:t>
                      </w:r>
                    </w:p>
                    <w:p w14:paraId="1F3AEC97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3</w:t>
                      </w:r>
                    </w:p>
                    <w:p w14:paraId="329323AA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56)</w:t>
                      </w:r>
                    </w:p>
                    <w:p w14:paraId="51CBFD2F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4</w:t>
                      </w:r>
                    </w:p>
                    <w:p w14:paraId="19BCD868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6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EB6EE6" wp14:editId="460A4AEA">
                <wp:simplePos x="0" y="0"/>
                <wp:positionH relativeFrom="column">
                  <wp:posOffset>714375</wp:posOffset>
                </wp:positionH>
                <wp:positionV relativeFrom="paragraph">
                  <wp:posOffset>100965</wp:posOffset>
                </wp:positionV>
                <wp:extent cx="792480" cy="1559560"/>
                <wp:effectExtent l="0" t="0" r="26670" b="21590"/>
                <wp:wrapNone/>
                <wp:docPr id="178050200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480" cy="15595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555EDA2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1</w:t>
                            </w: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C8A3857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22)</w:t>
                            </w:r>
                          </w:p>
                          <w:p w14:paraId="3DA04F4D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2</w:t>
                            </w:r>
                          </w:p>
                          <w:p w14:paraId="4A0F13D0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58)</w:t>
                            </w:r>
                          </w:p>
                          <w:p w14:paraId="3F780068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3</w:t>
                            </w:r>
                          </w:p>
                          <w:p w14:paraId="79B47A8E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56)</w:t>
                            </w:r>
                          </w:p>
                          <w:p w14:paraId="1BCEA58E" w14:textId="77777777" w:rsidR="00A521AA" w:rsidRDefault="00211F3C" w:rsidP="00A521AA">
                            <w:pPr>
                              <w:pStyle w:val="Web"/>
                              <w:spacing w:beforeLines="50" w:before="12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・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OD4</w:t>
                            </w:r>
                          </w:p>
                          <w:p w14:paraId="61B1F7C0" w14:textId="77777777" w:rsidR="00A521AA" w:rsidRPr="00D92E36" w:rsidRDefault="00211F3C" w:rsidP="00A521AA">
                            <w:pPr>
                              <w:pStyle w:val="Web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2E3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n = 61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B6EE6" id="_x0000_s1033" style="position:absolute;left:0;text-align:left;margin-left:56.25pt;margin-top:7.95pt;width:62.4pt;height:122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" filled="f" fillcolor="#156082 [3204]" strokecolor="windowText" strokeweight=".5pt">
                <v:shadow color="#e8e8e8 [3214]"/>
                <v:textbox>
                  <w:txbxContent>
                    <w:p w14:paraId="5555EDA2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1</w:t>
                      </w: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C8A3857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22)</w:t>
                      </w:r>
                    </w:p>
                    <w:p w14:paraId="3DA04F4D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2</w:t>
                      </w:r>
                    </w:p>
                    <w:p w14:paraId="4A0F13D0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58)</w:t>
                      </w:r>
                    </w:p>
                    <w:p w14:paraId="3F780068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3</w:t>
                      </w:r>
                    </w:p>
                    <w:p w14:paraId="79B47A8E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56)</w:t>
                      </w:r>
                    </w:p>
                    <w:p w14:paraId="1BCEA58E" w14:textId="77777777" w:rsidR="00A521AA" w:rsidRDefault="00211F3C" w:rsidP="00A521AA">
                      <w:pPr>
                        <w:pStyle w:val="Web"/>
                        <w:spacing w:beforeLines="50" w:before="12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・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EOD4</w:t>
                      </w:r>
                    </w:p>
                    <w:p w14:paraId="61B1F7C0" w14:textId="77777777" w:rsidR="00A521AA" w:rsidRPr="00D92E36" w:rsidRDefault="00211F3C" w:rsidP="00A521AA">
                      <w:pPr>
                        <w:pStyle w:val="Web"/>
                        <w:spacing w:before="0" w:beforeAutospacing="0" w:after="0" w:afterAutospacing="0" w:line="264" w:lineRule="auto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D92E36">
                        <w:rPr>
                          <w:rFonts w:ascii="Arial" w:hAnsi="Arial" w:cs="Arial"/>
                          <w:sz w:val="18"/>
                          <w:szCs w:val="18"/>
                        </w:rPr>
                        <w:t>(n = 61)</w:t>
                      </w:r>
                    </w:p>
                  </w:txbxContent>
                </v:textbox>
              </v:rect>
            </w:pict>
          </mc:Fallback>
        </mc:AlternateContent>
      </w:r>
    </w:p>
    <w:p w14:paraId="3C190E7F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284E0577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54346C36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7A28467B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7624C7FA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7C18C637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5D792AAF" w14:textId="77777777" w:rsidR="00A521AA" w:rsidRPr="005968D2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0C675B69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742A8AD5" w14:textId="77777777" w:rsidR="00A521AA" w:rsidRPr="00DB7CB5" w:rsidRDefault="00211F3C" w:rsidP="00A521A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E8D94A" wp14:editId="66E49D09">
                <wp:simplePos x="0" y="0"/>
                <wp:positionH relativeFrom="column">
                  <wp:posOffset>1109980</wp:posOffset>
                </wp:positionH>
                <wp:positionV relativeFrom="paragraph">
                  <wp:posOffset>48260</wp:posOffset>
                </wp:positionV>
                <wp:extent cx="0" cy="360000"/>
                <wp:effectExtent l="76200" t="0" r="76200" b="59690"/>
                <wp:wrapNone/>
                <wp:docPr id="900068930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0" cy="36000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Line 8" o:spid="_x0000_s1037" style="flip:x;mso-height-percent:0;mso-height-relative:margin;mso-wrap-distance-bottom:0;mso-wrap-distance-left:9pt;mso-wrap-distance-right:9pt;mso-wrap-distance-top:0;mso-wrap-style:square;position:absolute;visibility:visible;z-index:251682816" from="87.4pt,3.8pt" to="87.4pt,32.15pt" strokecolor="black" strokeweight="0.5pt">
                <v:stroke endarrow="block"/>
                <v:shadow color="#e8e8e8"/>
              </v:lin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B69421A" wp14:editId="4019C57F">
                <wp:simplePos x="0" y="0"/>
                <wp:positionH relativeFrom="column">
                  <wp:posOffset>5393690</wp:posOffset>
                </wp:positionH>
                <wp:positionV relativeFrom="paragraph">
                  <wp:posOffset>47625</wp:posOffset>
                </wp:positionV>
                <wp:extent cx="0" cy="360000"/>
                <wp:effectExtent l="76200" t="0" r="76200" b="59690"/>
                <wp:wrapNone/>
                <wp:docPr id="1754874376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0" cy="36000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ysClr val="windowText" lastClr="000000"/>
                          </a:solidFill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Line 8" o:spid="_x0000_s1038" style="flip:x;mso-height-percent:0;mso-height-relative:margin;mso-wrap-distance-bottom:0;mso-wrap-distance-left:9pt;mso-wrap-distance-right:9pt;mso-wrap-distance-top:0;mso-wrap-style:square;position:absolute;visibility:visible;z-index:251684864" from="424.7pt,3.75pt" to="424.7pt,32.1pt" strokecolor="black" strokeweight="0.5pt">
                <v:stroke endarrow="block"/>
                <v:shadow color="#e8e8e8"/>
              </v:line>
            </w:pict>
          </mc:Fallback>
        </mc:AlternateContent>
      </w:r>
    </w:p>
    <w:p w14:paraId="1F1CF65B" w14:textId="77777777" w:rsidR="00A521AA" w:rsidRPr="00DB7CB5" w:rsidRDefault="00A521AA" w:rsidP="00A521AA">
      <w:pPr>
        <w:rPr>
          <w:rFonts w:ascii="Times New Roman" w:hAnsi="Times New Roman" w:cs="Times New Roman"/>
          <w:sz w:val="24"/>
          <w:szCs w:val="24"/>
        </w:rPr>
      </w:pPr>
    </w:p>
    <w:p w14:paraId="3523C6F8" w14:textId="77777777" w:rsidR="00A521AA" w:rsidRDefault="00211F3C" w:rsidP="00A521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7BA8243" wp14:editId="0924181D">
                <wp:simplePos x="0" y="0"/>
                <wp:positionH relativeFrom="margin">
                  <wp:posOffset>3498215</wp:posOffset>
                </wp:positionH>
                <wp:positionV relativeFrom="paragraph">
                  <wp:posOffset>68580</wp:posOffset>
                </wp:positionV>
                <wp:extent cx="2141220" cy="402590"/>
                <wp:effectExtent l="0" t="0" r="11430" b="16510"/>
                <wp:wrapNone/>
                <wp:docPr id="119674797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1220" cy="4025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2C4378C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eastAsia="ＭＳ 明朝" w:hAnsi="Arial" w:cs="Arial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D7F04">
                              <w:rPr>
                                <w:rFonts w:ascii="Arial" w:eastAsia="ＭＳ 明朝" w:hAnsi="Arial" w:cs="Arial" w:hint="eastAsia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Propensity score matching 1:1 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A8243" id="_x0000_s1034" style="position:absolute;left:0;text-align:left;margin-left:275.45pt;margin-top:5.4pt;width:168.6pt;height:31.7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" filled="f" fillcolor="#156082 [3204]" strokecolor="windowText" strokeweight="1.5pt">
                <v:shadow color="#e8e8e8 [3214]"/>
                <v:textbox>
                  <w:txbxContent>
                    <w:p w14:paraId="12C4378C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eastAsia="ＭＳ 明朝" w:hAnsi="Arial" w:cs="Arial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1D7F04">
                        <w:rPr>
                          <w:rFonts w:ascii="Arial" w:eastAsia="ＭＳ 明朝" w:hAnsi="Arial" w:cs="Arial" w:hint="eastAsia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Propensity score matching 1:1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8BDC6DC" wp14:editId="3382B3D9">
                <wp:simplePos x="0" y="0"/>
                <wp:positionH relativeFrom="margin">
                  <wp:posOffset>901065</wp:posOffset>
                </wp:positionH>
                <wp:positionV relativeFrom="paragraph">
                  <wp:posOffset>68580</wp:posOffset>
                </wp:positionV>
                <wp:extent cx="2038350" cy="402590"/>
                <wp:effectExtent l="0" t="0" r="19050" b="16510"/>
                <wp:wrapNone/>
                <wp:docPr id="159997175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8350" cy="4025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AF52DE8" w14:textId="77777777" w:rsidR="00A521AA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eastAsia="ＭＳ 明朝" w:hAnsi="Arial" w:cs="Arial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D7F04">
                              <w:rPr>
                                <w:rFonts w:ascii="Arial" w:eastAsia="ＭＳ 明朝" w:hAnsi="Arial" w:cs="Arial" w:hint="eastAsia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Propensity score matching 1:1 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DC6DC" id="_x0000_s1035" style="position:absolute;left:0;text-align:left;margin-left:70.95pt;margin-top:5.4pt;width:160.5pt;height:31.7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" filled="f" fillcolor="#156082 [3204]" strokecolor="windowText" strokeweight="1.5pt">
                <v:shadow color="#e8e8e8 [3214]"/>
                <v:textbox>
                  <w:txbxContent>
                    <w:p w14:paraId="2AF52DE8" w14:textId="77777777" w:rsidR="00A521AA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eastAsia="ＭＳ 明朝" w:hAnsi="Arial" w:cs="Arial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1D7F04">
                        <w:rPr>
                          <w:rFonts w:ascii="Arial" w:eastAsia="ＭＳ 明朝" w:hAnsi="Arial" w:cs="Arial" w:hint="eastAsia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Propensity score matching 1:1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894DDA1" w14:textId="77777777" w:rsidR="00A521AA" w:rsidRDefault="00211F3C" w:rsidP="00A521AA">
      <w:pPr>
        <w:tabs>
          <w:tab w:val="left" w:pos="121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207328B" w14:textId="77777777" w:rsidR="00A521AA" w:rsidRDefault="00211F3C" w:rsidP="00A521AA">
      <w:pPr>
        <w:ind w:left="840" w:hangingChars="400" w:hanging="8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83A6213" wp14:editId="32D14F5D">
                <wp:simplePos x="0" y="0"/>
                <wp:positionH relativeFrom="margin">
                  <wp:posOffset>653415</wp:posOffset>
                </wp:positionH>
                <wp:positionV relativeFrom="paragraph">
                  <wp:posOffset>46990</wp:posOffset>
                </wp:positionV>
                <wp:extent cx="5170170" cy="412115"/>
                <wp:effectExtent l="0" t="0" r="0" b="0"/>
                <wp:wrapNone/>
                <wp:docPr id="200185322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70170" cy="412115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0C8B2A8" w14:textId="77777777" w:rsidR="00A521AA" w:rsidRPr="00B015EF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eastAsia="ＭＳ 明朝" w:hAnsi="Arial" w:cs="Arial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A521AA">
                              <w:rPr>
                                <w:rFonts w:ascii="Arial" w:eastAsia="ＭＳ 明朝" w:hAnsi="Arial" w:cs="Arial"/>
                                <w:color w:val="000000"/>
                                <w:kern w:val="24"/>
                                <w:sz w:val="21"/>
                                <w:szCs w:val="21"/>
                              </w:rPr>
                              <w:t>(Age, PSA, GS, T-stage N-stage, M1a, initial treatment and radiation therapy</w:t>
                            </w:r>
                            <w:r>
                              <w:rPr>
                                <w:rFonts w:ascii="Arial" w:eastAsia="ＭＳ 明朝" w:hAnsi="Arial" w:cs="Arial" w:hint="eastAsia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3A6213" id="_x0000_s1036" style="position:absolute;left:0;text-align:left;margin-left:51.45pt;margin-top:3.7pt;width:407.1pt;height:32.45pt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" filled="f" fillcolor="#156082 [3204]" stroked="f" strokeweight="1pt">
                <v:shadow color="#e8e8e8 [3214]"/>
                <v:textbox>
                  <w:txbxContent>
                    <w:p w14:paraId="20C8B2A8" w14:textId="77777777" w:rsidR="00A521AA" w:rsidRPr="00B015EF" w:rsidRDefault="00211F3C" w:rsidP="00A521AA">
                      <w:pPr>
                        <w:pStyle w:val="Web"/>
                        <w:spacing w:before="0" w:beforeAutospacing="0" w:after="0" w:afterAutospacing="0" w:line="288" w:lineRule="auto"/>
                        <w:jc w:val="center"/>
                        <w:rPr>
                          <w:rFonts w:ascii="Arial" w:eastAsia="ＭＳ 明朝" w:hAnsi="Arial" w:cs="Arial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A521AA">
                        <w:rPr>
                          <w:rFonts w:ascii="Arial" w:eastAsia="ＭＳ 明朝" w:hAnsi="Arial" w:cs="Arial"/>
                          <w:color w:val="000000"/>
                          <w:kern w:val="24"/>
                          <w:sz w:val="21"/>
                          <w:szCs w:val="21"/>
                        </w:rPr>
                        <w:t>(Age, PSA, GS, T-stage N-stage, M1a, initial treatment and radiation therapy</w:t>
                      </w:r>
                      <w:r>
                        <w:rPr>
                          <w:rFonts w:ascii="Arial" w:eastAsia="ＭＳ 明朝" w:hAnsi="Arial" w:cs="Arial" w:hint="eastAsia"/>
                          <w:color w:val="000000"/>
                          <w:kern w:val="24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DE822C" wp14:editId="4D348E3A">
                <wp:simplePos x="0" y="0"/>
                <wp:positionH relativeFrom="column">
                  <wp:posOffset>2414905</wp:posOffset>
                </wp:positionH>
                <wp:positionV relativeFrom="paragraph">
                  <wp:posOffset>720090</wp:posOffset>
                </wp:positionV>
                <wp:extent cx="653415" cy="234950"/>
                <wp:effectExtent l="0" t="0" r="0" b="0"/>
                <wp:wrapNone/>
                <wp:docPr id="58982388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3415" cy="2349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0BE7329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LV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E822C" id="_x0000_s1037" style="position:absolute;left:0;text-align:left;margin-left:190.15pt;margin-top:56.7pt;width:51.45pt;height:18.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" filled="f" fillcolor="#156082 [3204]" stroked="f" strokeweight=".25pt">
                <v:shadow color="#e8e8e8 [3214]"/>
                <v:textbox>
                  <w:txbxContent>
                    <w:p w14:paraId="70BE7329" w14:textId="77777777" w:rsidR="00A521AA" w:rsidRPr="00CB4590" w:rsidRDefault="00211F3C" w:rsidP="00A521AA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L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4412268" wp14:editId="01D1D9BC">
                <wp:simplePos x="0" y="0"/>
                <wp:positionH relativeFrom="column">
                  <wp:posOffset>3432175</wp:posOffset>
                </wp:positionH>
                <wp:positionV relativeFrom="paragraph">
                  <wp:posOffset>717232</wp:posOffset>
                </wp:positionV>
                <wp:extent cx="653415" cy="234950"/>
                <wp:effectExtent l="0" t="0" r="0" b="0"/>
                <wp:wrapNone/>
                <wp:docPr id="61729219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3415" cy="2349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81AE14A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LV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12268" id="_x0000_s1038" style="position:absolute;left:0;text-align:left;margin-left:270.25pt;margin-top:56.45pt;width:51.45pt;height:18.5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" filled="f" fillcolor="#156082 [3204]" stroked="f" strokeweight=".25pt">
                <v:shadow color="#e8e8e8 [3214]"/>
                <v:textbox>
                  <w:txbxContent>
                    <w:p w14:paraId="181AE14A" w14:textId="77777777" w:rsidR="00A521AA" w:rsidRPr="00CB4590" w:rsidRDefault="00211F3C" w:rsidP="00A521AA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L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A9AAEC7" wp14:editId="4B2FEBF3">
                <wp:simplePos x="0" y="0"/>
                <wp:positionH relativeFrom="column">
                  <wp:posOffset>5059680</wp:posOffset>
                </wp:positionH>
                <wp:positionV relativeFrom="paragraph">
                  <wp:posOffset>720408</wp:posOffset>
                </wp:positionV>
                <wp:extent cx="653415" cy="234950"/>
                <wp:effectExtent l="0" t="0" r="0" b="0"/>
                <wp:wrapNone/>
                <wp:docPr id="191232862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3415" cy="2349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FB37352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HV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AAEC7" id="_x0000_s1039" style="position:absolute;left:0;text-align:left;margin-left:398.4pt;margin-top:56.75pt;width:51.45pt;height:18.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" filled="f" fillcolor="#156082 [3204]" stroked="f" strokeweight=".25pt">
                <v:shadow color="#e8e8e8 [3214]"/>
                <v:textbox>
                  <w:txbxContent>
                    <w:p w14:paraId="6FB37352" w14:textId="77777777" w:rsidR="00A521AA" w:rsidRPr="00CB4590" w:rsidRDefault="00211F3C" w:rsidP="00A521AA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H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87BAA17" wp14:editId="0B38DB8C">
                <wp:simplePos x="0" y="0"/>
                <wp:positionH relativeFrom="column">
                  <wp:posOffset>786765</wp:posOffset>
                </wp:positionH>
                <wp:positionV relativeFrom="paragraph">
                  <wp:posOffset>721043</wp:posOffset>
                </wp:positionV>
                <wp:extent cx="653415" cy="234950"/>
                <wp:effectExtent l="0" t="0" r="0" b="0"/>
                <wp:wrapNone/>
                <wp:docPr id="207794970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3415" cy="2349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D9E5518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HV</w:t>
                            </w:r>
                          </w:p>
                        </w:txbxContent>
                      </wps:txbx>
                      <wps:bodyPr wrap="square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BAA17" id="_x0000_s1040" style="position:absolute;left:0;text-align:left;margin-left:61.95pt;margin-top:56.8pt;width:51.45pt;height:18.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" filled="f" fillcolor="#156082 [3204]" stroked="f" strokeweight=".25pt">
                <v:shadow color="#e8e8e8 [3214]"/>
                <v:textbox>
                  <w:txbxContent>
                    <w:p w14:paraId="3D9E5518" w14:textId="77777777" w:rsidR="00A521AA" w:rsidRPr="00CB4590" w:rsidRDefault="00211F3C" w:rsidP="00A521AA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>H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1F4B3D43" wp14:editId="2479FE0C">
                <wp:simplePos x="0" y="0"/>
                <wp:positionH relativeFrom="column">
                  <wp:posOffset>1104900</wp:posOffset>
                </wp:positionH>
                <wp:positionV relativeFrom="paragraph">
                  <wp:posOffset>354330</wp:posOffset>
                </wp:positionV>
                <wp:extent cx="1638300" cy="386080"/>
                <wp:effectExtent l="76200" t="0" r="95250" b="52070"/>
                <wp:wrapNone/>
                <wp:docPr id="372739898" name="グループ化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386080"/>
                          <a:chOff x="0" y="0"/>
                          <a:chExt cx="1638757" cy="386581"/>
                        </a:xfrm>
                      </wpg:grpSpPr>
                      <wps:wsp>
                        <wps:cNvPr id="1589110377" name="Line 8"/>
                        <wps:cNvCnPr/>
                        <wps:spPr bwMode="auto">
                          <a:xfrm>
                            <a:off x="152" y="175565"/>
                            <a:ext cx="87" cy="21101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 type="triangle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61071717" name="Line 8"/>
                        <wps:cNvCnPr/>
                        <wps:spPr bwMode="auto">
                          <a:xfrm flipH="1">
                            <a:off x="813753" y="0"/>
                            <a:ext cx="0" cy="1797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32553161" name="Line 8"/>
                        <wps:cNvCnPr/>
                        <wps:spPr bwMode="auto">
                          <a:xfrm>
                            <a:off x="0" y="175565"/>
                            <a:ext cx="163703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9338417" name="Line 8"/>
                        <wps:cNvCnPr/>
                        <wps:spPr bwMode="auto">
                          <a:xfrm>
                            <a:off x="1638757" y="175565"/>
                            <a:ext cx="0" cy="2108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 type="triangle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グループ化 84" o:spid="_x0000_s1046" style="width:129pt;height:30.4pt;margin-top:27.9pt;margin-left:87pt;position:absolute;z-index:251688960" coordsize="16387,3865">
                <v:line id="Line 8" o:spid="_x0000_s1047" style="mso-wrap-style:square;position:absolute;visibility:visible" from="1,1755" to="2,3865" o:connectortype="straight" strokecolor="black">
                  <v:stroke endarrow="block"/>
                  <v:shadow color="#e8e8e8"/>
                </v:line>
                <v:line id="Line 8" o:spid="_x0000_s1048" style="flip:x;mso-wrap-style:square;position:absolute;visibility:visible" from="8137,0" to="8137,1797" o:connectortype="straight" strokecolor="black">
                  <v:shadow color="#e8e8e8"/>
                </v:line>
                <v:line id="Line 8" o:spid="_x0000_s1049" style="mso-wrap-style:square;position:absolute;visibility:visible" from="0,1755" to="16370,1755" o:connectortype="straight" strokecolor="black">
                  <v:shadow color="#e8e8e8"/>
                </v:line>
                <v:line id="Line 8" o:spid="_x0000_s1050" style="mso-wrap-style:square;position:absolute;visibility:visible" from="16387,1755" to="16387,3863" o:connectortype="straight" strokecolor="black">
                  <v:stroke endarrow="block"/>
                  <v:shadow color="#e8e8e8"/>
                </v:line>
              </v:group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7713C981" wp14:editId="4D264E14">
                <wp:simplePos x="0" y="0"/>
                <wp:positionH relativeFrom="column">
                  <wp:posOffset>3749040</wp:posOffset>
                </wp:positionH>
                <wp:positionV relativeFrom="paragraph">
                  <wp:posOffset>353378</wp:posOffset>
                </wp:positionV>
                <wp:extent cx="1638300" cy="386080"/>
                <wp:effectExtent l="76200" t="0" r="95250" b="52070"/>
                <wp:wrapNone/>
                <wp:docPr id="1759957261" name="グループ化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386080"/>
                          <a:chOff x="0" y="0"/>
                          <a:chExt cx="1638757" cy="386581"/>
                        </a:xfrm>
                      </wpg:grpSpPr>
                      <wps:wsp>
                        <wps:cNvPr id="608425226" name="Line 8"/>
                        <wps:cNvCnPr/>
                        <wps:spPr bwMode="auto">
                          <a:xfrm>
                            <a:off x="152" y="175565"/>
                            <a:ext cx="87" cy="21101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 type="triangle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54313564" name="Line 8"/>
                        <wps:cNvCnPr/>
                        <wps:spPr bwMode="auto">
                          <a:xfrm flipH="1">
                            <a:off x="813753" y="0"/>
                            <a:ext cx="0" cy="1797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30039466" name="Line 8"/>
                        <wps:cNvCnPr/>
                        <wps:spPr bwMode="auto">
                          <a:xfrm>
                            <a:off x="0" y="175565"/>
                            <a:ext cx="163703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08960277" name="Line 8"/>
                        <wps:cNvCnPr/>
                        <wps:spPr bwMode="auto">
                          <a:xfrm>
                            <a:off x="1638757" y="175565"/>
                            <a:ext cx="0" cy="2108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ysClr val="windowText" lastClr="000000"/>
                            </a:solidFill>
                            <a:round/>
                            <a:headEnd/>
                            <a:tailEnd type="triangle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グループ化 84" o:spid="_x0000_s1051" style="width:129pt;height:30.4pt;margin-top:27.85pt;margin-left:295.2pt;position:absolute;z-index:251691008" coordsize="16387,3865">
                <v:line id="Line 8" o:spid="_x0000_s1052" style="mso-wrap-style:square;position:absolute;visibility:visible" from="1,1755" to="2,3865" o:connectortype="straight" strokecolor="black">
                  <v:stroke endarrow="block"/>
                  <v:shadow color="#e8e8e8"/>
                </v:line>
                <v:line id="Line 8" o:spid="_x0000_s1053" style="flip:x;mso-wrap-style:square;position:absolute;visibility:visible" from="8137,0" to="8137,1797" o:connectortype="straight" strokecolor="black">
                  <v:shadow color="#e8e8e8"/>
                </v:line>
                <v:line id="Line 8" o:spid="_x0000_s1054" style="mso-wrap-style:square;position:absolute;visibility:visible" from="0,1755" to="16370,1755" o:connectortype="straight" strokecolor="black">
                  <v:shadow color="#e8e8e8"/>
                </v:line>
                <v:line id="Line 8" o:spid="_x0000_s1055" style="mso-wrap-style:square;position:absolute;visibility:visible" from="16387,1755" to="16387,3863" o:connectortype="straight" strokecolor="black">
                  <v:stroke endarrow="block"/>
                  <v:shadow color="#e8e8e8"/>
                </v:line>
              </v:group>
            </w:pict>
          </mc:Fallback>
        </mc:AlternateContent>
      </w:r>
      <w:r>
        <w:rPr>
          <w:rFonts w:ascii="Times New Roman" w:hAnsi="Times New Roman" w:cs="Times New Roman"/>
        </w:rPr>
        <w:tab/>
      </w:r>
    </w:p>
    <w:p w14:paraId="292ADC28" w14:textId="77777777" w:rsidR="00A521AA" w:rsidRDefault="00A521AA" w:rsidP="00A521AA">
      <w:pPr>
        <w:ind w:left="960" w:hangingChars="400" w:hanging="9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4CC651" w14:textId="77777777" w:rsidR="00A521AA" w:rsidRDefault="00A521AA" w:rsidP="00A521AA">
      <w:pPr>
        <w:ind w:left="960" w:hangingChars="400" w:hanging="9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860FED2" w14:textId="77777777" w:rsidR="00A521AA" w:rsidRDefault="00A521AA" w:rsidP="00A521AA">
      <w:pPr>
        <w:ind w:left="960" w:hangingChars="400" w:hanging="9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A1FEB8" w14:textId="21BA7F85" w:rsidR="00A521AA" w:rsidRPr="00A521AA" w:rsidRDefault="00211F3C" w:rsidP="00A521AA">
      <w:pPr>
        <w:rPr>
          <w:rFonts w:ascii="Times New Roman" w:hAnsi="Times New Roman" w:cs="Times New Roman"/>
          <w:b/>
          <w:bCs/>
          <w:sz w:val="24"/>
          <w:szCs w:val="24"/>
        </w:rPr>
        <w:sectPr w:rsidR="00A521AA" w:rsidRPr="00A521AA" w:rsidSect="00A521AA">
          <w:pgSz w:w="16838" w:h="11906" w:orient="landscape"/>
          <w:pgMar w:top="720" w:right="720" w:bottom="720" w:left="720" w:header="851" w:footer="992" w:gutter="0"/>
          <w:cols w:space="425"/>
          <w:docGrid w:linePitch="360"/>
        </w:sect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518E249D" wp14:editId="551F8296">
                <wp:simplePos x="0" y="0"/>
                <wp:positionH relativeFrom="column">
                  <wp:posOffset>3432175</wp:posOffset>
                </wp:positionH>
                <wp:positionV relativeFrom="paragraph">
                  <wp:posOffset>264795</wp:posOffset>
                </wp:positionV>
                <wp:extent cx="3953510" cy="915670"/>
                <wp:effectExtent l="0" t="0" r="27940" b="17780"/>
                <wp:wrapNone/>
                <wp:docPr id="2090533694" name="グループ化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3510" cy="915670"/>
                          <a:chOff x="0" y="8630"/>
                          <a:chExt cx="3953774" cy="916550"/>
                        </a:xfrm>
                      </wpg:grpSpPr>
                      <wpg:grpSp>
                        <wpg:cNvPr id="1863720212" name="グループ化 55"/>
                        <wpg:cNvGrpSpPr/>
                        <wpg:grpSpPr>
                          <a:xfrm>
                            <a:off x="0" y="8630"/>
                            <a:ext cx="3953774" cy="916550"/>
                            <a:chOff x="2251881" y="838349"/>
                            <a:chExt cx="3955415" cy="917050"/>
                          </a:xfrm>
                        </wpg:grpSpPr>
                        <wps:wsp>
                          <wps:cNvPr id="2105354571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2251881" y="838672"/>
                              <a:ext cx="652780" cy="4305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 type="arrow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3C0F55D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1</w:t>
                                </w:r>
                              </w:p>
                              <w:p w14:paraId="4C91DB08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(n = 40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  <wps:wsp>
                          <wps:cNvPr id="2051222420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2258705" y="1324869"/>
                              <a:ext cx="652780" cy="4305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 type="arrow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6C08A0E9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1</w:t>
                                </w:r>
                              </w:p>
                              <w:p w14:paraId="2211F98A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(n = 68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  <wps:wsp>
                          <wps:cNvPr id="301545603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3903681" y="1318136"/>
                              <a:ext cx="2303615" cy="43063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ysClr val="windowText" lastClr="000000"/>
                              </a:solidFill>
                              <a:miter lim="800000"/>
                              <a:headEnd/>
                              <a:tailEnd type="arrow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3BFF9B00" w14:textId="77777777" w:rsidR="00A521AA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A978FF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</w:t>
                                </w:r>
                                <w:r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2 + 11 patients with EOD2 and Lung</w:t>
                                </w:r>
                              </w:p>
                              <w:p w14:paraId="57EA229E" w14:textId="77777777" w:rsidR="00A521AA" w:rsidRPr="00A978FF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A978FF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 xml:space="preserve">(n = </w:t>
                                </w:r>
                                <w:r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68</w:t>
                                </w:r>
                                <w:r w:rsidRPr="00A978FF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  <wps:wsp>
                          <wps:cNvPr id="1876549388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3901290" y="838349"/>
                              <a:ext cx="2299652" cy="43063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ysClr val="windowText" lastClr="000000"/>
                              </a:solidFill>
                              <a:miter lim="800000"/>
                              <a:headEnd/>
                              <a:tailEnd type="arrow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91EFEF9" w14:textId="77777777" w:rsidR="00A521AA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A978FF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1</w:t>
                                </w:r>
                                <w:r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 xml:space="preserve"> + 18 patients with EOD1 and Lung</w:t>
                                </w:r>
                              </w:p>
                              <w:p w14:paraId="2528539A" w14:textId="77777777" w:rsidR="00A521AA" w:rsidRPr="00A978FF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A978FF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 xml:space="preserve">(n = </w:t>
                                </w:r>
                                <w:r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40</w:t>
                                </w:r>
                                <w:r w:rsidRPr="00A978FF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</wpg:grpSp>
                      <wps:wsp>
                        <wps:cNvPr id="428893011" name="直線コネクタ 38"/>
                        <wps:cNvCnPr/>
                        <wps:spPr>
                          <a:xfrm>
                            <a:off x="783303" y="233297"/>
                            <a:ext cx="720048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arrow" w="sm" len="sm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7232617" name="直線コネクタ 38"/>
                        <wps:cNvCnPr/>
                        <wps:spPr>
                          <a:xfrm>
                            <a:off x="783303" y="701509"/>
                            <a:ext cx="720048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arrow" w="sm" len="sm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8E249D" id="グループ化 87" o:spid="_x0000_s1041" style="position:absolute;left:0;text-align:left;margin-left:270.25pt;margin-top:20.85pt;width:311.3pt;height:72.1pt;z-index:251706368;mso-width-relative:margin;mso-height-relative:margin" coordorigin=",86" coordsize="39537,9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">
                <v:group id="グループ化 55" o:spid="_x0000_s1042" style="position:absolute;top:86;width:39537;height:9165" coordorigin="22518,8383" coordsize="39554,9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">
                  <v:rect id="_x0000_s1043" style="position:absolute;left:22518;top:8386;width:6528;height:43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" filled="f" fillcolor="#156082 [3204]" strokecolor="windowText" strokeweight=".5pt">
                    <v:stroke dashstyle="longDash" endarrow="open"/>
                    <v:shadow color="#e8e8e8 [3214]"/>
                    <v:textbox>
                      <w:txbxContent>
                        <w:p w14:paraId="73C0F55D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1</w:t>
                          </w:r>
                        </w:p>
                        <w:p w14:paraId="4C91DB08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(n = 40)</w:t>
                          </w:r>
                        </w:p>
                      </w:txbxContent>
                    </v:textbox>
                  </v:rect>
                  <v:rect id="_x0000_s1044" style="position:absolute;left:22587;top:13248;width:6527;height:4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" filled="f" fillcolor="#156082 [3204]" strokecolor="windowText" strokeweight=".5pt">
                    <v:stroke dashstyle="longDash" endarrow="open"/>
                    <v:shadow color="#e8e8e8 [3214]"/>
                    <v:textbox>
                      <w:txbxContent>
                        <w:p w14:paraId="6C08A0E9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1</w:t>
                          </w:r>
                        </w:p>
                        <w:p w14:paraId="2211F98A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(n = 68)</w:t>
                          </w:r>
                        </w:p>
                      </w:txbxContent>
                    </v:textbox>
                  </v:rect>
                  <v:rect id="_x0000_s1045" style="position:absolute;left:39036;top:13181;width:23036;height:43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" filled="f" fillcolor="#156082 [3204]" strokecolor="windowText" strokeweight=".5pt">
                    <v:stroke endarrow="open"/>
                    <v:shadow color="#e8e8e8 [3214]"/>
                    <v:textbox>
                      <w:txbxContent>
                        <w:p w14:paraId="3BFF9B00" w14:textId="77777777" w:rsidR="00A521AA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78FF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</w:t>
                          </w:r>
                          <w:r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2 + 11 patients with EOD2 and Lung</w:t>
                          </w:r>
                        </w:p>
                        <w:p w14:paraId="57EA229E" w14:textId="77777777" w:rsidR="00A521AA" w:rsidRPr="00A978FF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78FF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 xml:space="preserve">(n = </w:t>
                          </w:r>
                          <w:r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68</w:t>
                          </w:r>
                          <w:r w:rsidRPr="00A978FF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)</w:t>
                          </w:r>
                        </w:p>
                      </w:txbxContent>
                    </v:textbox>
                  </v:rect>
                  <v:rect id="_x0000_s1046" style="position:absolute;left:39012;top:8383;width:22997;height:43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" filled="f" fillcolor="#156082 [3204]" strokecolor="windowText" strokeweight=".5pt">
                    <v:stroke endarrow="open"/>
                    <v:shadow color="#e8e8e8 [3214]"/>
                    <v:textbox>
                      <w:txbxContent>
                        <w:p w14:paraId="291EFEF9" w14:textId="77777777" w:rsidR="00A521AA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78FF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1</w:t>
                          </w:r>
                          <w:r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 xml:space="preserve"> + 18 patients with EOD1 and Lung</w:t>
                          </w:r>
                        </w:p>
                        <w:p w14:paraId="2528539A" w14:textId="77777777" w:rsidR="00A521AA" w:rsidRPr="00A978FF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78FF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 xml:space="preserve">(n = </w:t>
                          </w:r>
                          <w:r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40</w:t>
                          </w:r>
                          <w:r w:rsidRPr="00A978FF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)</w:t>
                          </w:r>
                        </w:p>
                      </w:txbxContent>
                    </v:textbox>
                  </v:rect>
                </v:group>
                <v:line id="直線コネクタ 38" o:spid="_x0000_s1047" style="position:absolute;visibility:visible;mso-wrap-style:square" from="7833,2332" to="15033,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" strokecolor="black [3213]">
                  <v:stroke startarrow="open" startarrowwidth="narrow" startarrowlength="short" endarrow="open" endarrowwidth="narrow" endarrowlength="short" joinstyle="miter"/>
                </v:line>
                <v:line id="直線コネクタ 38" o:spid="_x0000_s1048" style="position:absolute;visibility:visible;mso-wrap-style:square" from="7833,7015" to="15033,70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" strokecolor="black [3213]">
                  <v:stroke startarrow="open" startarrowwidth="narrow" startarrowlength="short" endarrow="open" endarrowwidth="narrow" endarrowlength="short" joinstyle="miter"/>
                </v:line>
              </v:group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4E18F62" wp14:editId="4C4662BD">
                <wp:simplePos x="0" y="0"/>
                <wp:positionH relativeFrom="column">
                  <wp:posOffset>788035</wp:posOffset>
                </wp:positionH>
                <wp:positionV relativeFrom="paragraph">
                  <wp:posOffset>265268</wp:posOffset>
                </wp:positionV>
                <wp:extent cx="2299335" cy="1882140"/>
                <wp:effectExtent l="0" t="0" r="24765" b="22860"/>
                <wp:wrapNone/>
                <wp:docPr id="838333967" name="グループ化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9335" cy="1882140"/>
                          <a:chOff x="0" y="0"/>
                          <a:chExt cx="2299335" cy="1882140"/>
                        </a:xfrm>
                      </wpg:grpSpPr>
                      <wpg:grpSp>
                        <wpg:cNvPr id="875259739" name="グループ化 45"/>
                        <wpg:cNvGrpSpPr/>
                        <wpg:grpSpPr>
                          <a:xfrm>
                            <a:off x="0" y="0"/>
                            <a:ext cx="2299335" cy="1882140"/>
                            <a:chOff x="-397255" y="0"/>
                            <a:chExt cx="2301436" cy="1882884"/>
                          </a:xfrm>
                        </wpg:grpSpPr>
                        <wpg:grpSp>
                          <wpg:cNvPr id="1355945768" name="グループ化 40"/>
                          <wpg:cNvGrpSpPr/>
                          <wpg:grpSpPr>
                            <a:xfrm>
                              <a:off x="1246362" y="6824"/>
                              <a:ext cx="657819" cy="1876060"/>
                              <a:chOff x="-630654" y="297588"/>
                              <a:chExt cx="658293" cy="1648562"/>
                            </a:xfrm>
                          </wpg:grpSpPr>
                          <wps:wsp>
                            <wps:cNvPr id="555790399" name="Rectangle 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630654" y="297588"/>
                                <a:ext cx="654050" cy="3789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ysClr val="windowText" lastClr="000000"/>
                                </a:solidFill>
                                <a:prstDash val="lgDash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72ACF6D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EOD1</w:t>
                                  </w:r>
                                </w:p>
                                <w:p w14:paraId="20645A6C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(n = 22)</w:t>
                                  </w:r>
                                </w:p>
                              </w:txbxContent>
                            </wps:txbx>
                            <wps:bodyPr wrap="square" anchor="ctr"/>
                          </wps:wsp>
                          <wps:wsp>
                            <wps:cNvPr id="486336558" name="Rectangle 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626411" y="720791"/>
                                <a:ext cx="654050" cy="3789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ysClr val="windowText" lastClr="000000"/>
                                </a:solidFill>
                                <a:prstDash val="lgDash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6752217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EOD1</w:t>
                                  </w:r>
                                </w:p>
                                <w:p w14:paraId="36A9B7BB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(n = 57)</w:t>
                                  </w:r>
                                </w:p>
                              </w:txbxContent>
                            </wps:txbx>
                            <wps:bodyPr wrap="square" anchor="ctr"/>
                          </wps:wsp>
                          <wps:wsp>
                            <wps:cNvPr id="1306027039" name="Rectangle 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626414" y="1146227"/>
                                <a:ext cx="654050" cy="3789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ysClr val="windowText" lastClr="000000"/>
                                </a:solidFill>
                                <a:prstDash val="lgDash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484BDA06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EOD1</w:t>
                                  </w:r>
                                </w:p>
                                <w:p w14:paraId="20F7F7DE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(n = 53)</w:t>
                                  </w:r>
                                </w:p>
                              </w:txbxContent>
                            </wps:txbx>
                            <wps:bodyPr wrap="square" anchor="ctr"/>
                          </wps:wsp>
                          <wps:wsp>
                            <wps:cNvPr id="942798429" name="Rectangle 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626414" y="1567201"/>
                                <a:ext cx="654050" cy="3789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ysClr val="windowText" lastClr="000000"/>
                                </a:solidFill>
                                <a:prstDash val="lgDash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bg2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7784D83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EOD1</w:t>
                                  </w:r>
                                </w:p>
                                <w:p w14:paraId="0D428691" w14:textId="77777777" w:rsidR="00A521AA" w:rsidRPr="00CB4590" w:rsidRDefault="00211F3C" w:rsidP="00A521AA">
                                  <w:pPr>
                                    <w:pStyle w:val="Web"/>
                                    <w:spacing w:before="0" w:beforeAutospacing="0" w:after="0" w:afterAutospacing="0" w:line="288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CB4590"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>(n = 56)</w:t>
                                  </w:r>
                                </w:p>
                              </w:txbxContent>
                            </wps:txbx>
                            <wps:bodyPr wrap="square" anchor="ctr"/>
                          </wps:wsp>
                        </wpg:grpSp>
                        <wps:wsp>
                          <wps:cNvPr id="246089435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97255" y="0"/>
                              <a:ext cx="654050" cy="43116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ysClr val="windowText" lastClr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03D42D2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1</w:t>
                                </w:r>
                              </w:p>
                              <w:p w14:paraId="093935CE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(n = 22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  <wps:wsp>
                          <wps:cNvPr id="1329475315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90431" y="483986"/>
                              <a:ext cx="654050" cy="43116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ysClr val="windowText" lastClr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3C2323E5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2</w:t>
                                </w:r>
                              </w:p>
                              <w:p w14:paraId="2B24E8A0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(n = 57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  <wps:wsp>
                          <wps:cNvPr id="130384933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97255" y="964625"/>
                              <a:ext cx="654050" cy="43116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ysClr val="windowText" lastClr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D4F7799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3</w:t>
                                </w:r>
                              </w:p>
                              <w:p w14:paraId="7CAC17B3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(n = 53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  <wps:wsp>
                          <wps:cNvPr id="582470527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97255" y="1447965"/>
                              <a:ext cx="654050" cy="43116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ysClr val="windowText" lastClr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accent1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chemeClr val="bg2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5F20611C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EOD4</w:t>
                                </w:r>
                              </w:p>
                              <w:p w14:paraId="783A5D63" w14:textId="77777777" w:rsidR="00A521AA" w:rsidRPr="00CB4590" w:rsidRDefault="00211F3C" w:rsidP="00A521AA">
                                <w:pPr>
                                  <w:pStyle w:val="Web"/>
                                  <w:spacing w:before="0" w:beforeAutospacing="0" w:after="0" w:afterAutospacing="0" w:line="288" w:lineRule="auto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CB4590">
                                  <w:rPr>
                                    <w:rFonts w:ascii="Arial" w:hAnsi="Arial" w:cs="Arial" w:hint="eastAsia"/>
                                    <w:sz w:val="18"/>
                                    <w:szCs w:val="18"/>
                                  </w:rPr>
                                  <w:t>(n = 56)</w:t>
                                </w:r>
                              </w:p>
                            </w:txbxContent>
                          </wps:txbx>
                          <wps:bodyPr wrap="square" anchor="ctr"/>
                        </wps:wsp>
                      </wpg:grpSp>
                      <wps:wsp>
                        <wps:cNvPr id="2005293484" name="直線コネクタ 38"/>
                        <wps:cNvCnPr/>
                        <wps:spPr>
                          <a:xfrm>
                            <a:off x="779673" y="1663700"/>
                            <a:ext cx="7200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arrow" w="sm" len="sm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3879385" name="直線コネクタ 38"/>
                        <wps:cNvCnPr/>
                        <wps:spPr>
                          <a:xfrm>
                            <a:off x="786023" y="1181100"/>
                            <a:ext cx="7200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arrow" w="sm" len="sm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7659444" name="直線コネクタ 38"/>
                        <wps:cNvCnPr/>
                        <wps:spPr>
                          <a:xfrm>
                            <a:off x="786023" y="698500"/>
                            <a:ext cx="7200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arrow" w="sm" len="sm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4060531" name="直線コネクタ 38"/>
                        <wps:cNvCnPr/>
                        <wps:spPr>
                          <a:xfrm>
                            <a:off x="786023" y="228600"/>
                            <a:ext cx="7200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headEnd type="arrow" w="sm" len="sm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E18F62" id="グループ化 86" o:spid="_x0000_s1049" style="position:absolute;left:0;text-align:left;margin-left:62.05pt;margin-top:20.9pt;width:181.05pt;height:148.2pt;z-index:251665408" coordsize="22993,188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">
                <v:group id="グループ化 45" o:spid="_x0000_s1050" style="position:absolute;width:22993;height:18821" coordorigin="-3972" coordsize="23014,18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">
                  <v:group id="グループ化 40" o:spid="_x0000_s1051" style="position:absolute;left:12463;top:68;width:6578;height:18760" coordorigin="-6306,2975" coordsize="6582,16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">
                    <v:rect id="_x0000_s1052" style="position:absolute;left:-6306;top:2975;width:6539;height:37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" filled="f" fillcolor="#156082 [3204]" strokecolor="windowText" strokeweight=".5pt">
                      <v:stroke dashstyle="longDash"/>
                      <v:shadow color="#e8e8e8 [3214]"/>
                      <v:textbox>
                        <w:txbxContent>
                          <w:p w14:paraId="572ACF6D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1</w:t>
                            </w:r>
                          </w:p>
                          <w:p w14:paraId="20645A6C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(n = 22)</w:t>
                            </w:r>
                          </w:p>
                        </w:txbxContent>
                      </v:textbox>
                    </v:rect>
                    <v:rect id="_x0000_s1053" style="position:absolute;left:-6264;top:7207;width:6540;height:37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" filled="f" fillcolor="#156082 [3204]" strokecolor="windowText" strokeweight=".5pt">
                      <v:stroke dashstyle="longDash"/>
                      <v:shadow color="#e8e8e8 [3214]"/>
                      <v:textbox>
                        <w:txbxContent>
                          <w:p w14:paraId="66752217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1</w:t>
                            </w:r>
                          </w:p>
                          <w:p w14:paraId="36A9B7BB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(n = 57)</w:t>
                            </w:r>
                          </w:p>
                        </w:txbxContent>
                      </v:textbox>
                    </v:rect>
                    <v:rect id="_x0000_s1054" style="position:absolute;left:-6264;top:11462;width:6540;height:37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" filled="f" fillcolor="#156082 [3204]" strokecolor="windowText" strokeweight=".5pt">
                      <v:stroke dashstyle="longDash"/>
                      <v:shadow color="#e8e8e8 [3214]"/>
                      <v:textbox>
                        <w:txbxContent>
                          <w:p w14:paraId="484BDA06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1</w:t>
                            </w:r>
                          </w:p>
                          <w:p w14:paraId="20F7F7DE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(n = 53)</w:t>
                            </w:r>
                          </w:p>
                        </w:txbxContent>
                      </v:textbox>
                    </v:rect>
                    <v:rect id="_x0000_s1055" style="position:absolute;left:-6264;top:15672;width:6540;height:37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" filled="f" fillcolor="#156082 [3204]" strokecolor="windowText" strokeweight=".5pt">
                      <v:stroke dashstyle="longDash"/>
                      <v:shadow color="#e8e8e8 [3214]"/>
                      <v:textbox>
                        <w:txbxContent>
                          <w:p w14:paraId="67784D83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EOD1</w:t>
                            </w:r>
                          </w:p>
                          <w:p w14:paraId="0D428691" w14:textId="77777777" w:rsidR="00A521AA" w:rsidRPr="00CB4590" w:rsidRDefault="00211F3C" w:rsidP="00A521AA">
                            <w:pPr>
                              <w:pStyle w:val="Web"/>
                              <w:spacing w:before="0" w:beforeAutospacing="0" w:after="0" w:afterAutospacing="0" w:line="288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CB4590"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>(n = 56)</w:t>
                            </w:r>
                          </w:p>
                        </w:txbxContent>
                      </v:textbox>
                    </v:rect>
                  </v:group>
                  <v:rect id="_x0000_s1056" style="position:absolute;left:-3972;width:6539;height:4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" filled="f" fillcolor="#156082 [3204]" strokecolor="windowText" strokeweight=".25pt">
                    <v:shadow color="#e8e8e8 [3214]"/>
                    <v:textbox>
                      <w:txbxContent>
                        <w:p w14:paraId="403D42D2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1</w:t>
                          </w:r>
                        </w:p>
                        <w:p w14:paraId="093935CE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(n = 22)</w:t>
                          </w:r>
                        </w:p>
                      </w:txbxContent>
                    </v:textbox>
                  </v:rect>
                  <v:rect id="_x0000_s1057" style="position:absolute;left:-3904;top:4839;width:6540;height:4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" filled="f" fillcolor="#156082 [3204]" strokecolor="windowText" strokeweight=".25pt">
                    <v:shadow color="#e8e8e8 [3214]"/>
                    <v:textbox>
                      <w:txbxContent>
                        <w:p w14:paraId="3C2323E5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2</w:t>
                          </w:r>
                        </w:p>
                        <w:p w14:paraId="2B24E8A0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(n = 57)</w:t>
                          </w:r>
                        </w:p>
                      </w:txbxContent>
                    </v:textbox>
                  </v:rect>
                  <v:rect id="_x0000_s1058" style="position:absolute;left:-3972;top:9646;width:6539;height:4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" filled="f" fillcolor="#156082 [3204]" strokecolor="windowText" strokeweight=".25pt">
                    <v:shadow color="#e8e8e8 [3214]"/>
                    <v:textbox>
                      <w:txbxContent>
                        <w:p w14:paraId="4D4F7799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3</w:t>
                          </w:r>
                        </w:p>
                        <w:p w14:paraId="7CAC17B3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(n = 53)</w:t>
                          </w:r>
                        </w:p>
                      </w:txbxContent>
                    </v:textbox>
                  </v:rect>
                  <v:rect id="_x0000_s1059" style="position:absolute;left:-3972;top:14479;width:6539;height:4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" filled="f" fillcolor="#156082 [3204]" strokecolor="windowText" strokeweight=".25pt">
                    <v:shadow color="#e8e8e8 [3214]"/>
                    <v:textbox>
                      <w:txbxContent>
                        <w:p w14:paraId="5F20611C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EOD4</w:t>
                          </w:r>
                        </w:p>
                        <w:p w14:paraId="783A5D63" w14:textId="77777777" w:rsidR="00A521AA" w:rsidRPr="00CB4590" w:rsidRDefault="00211F3C" w:rsidP="00A521AA">
                          <w:pPr>
                            <w:pStyle w:val="Web"/>
                            <w:spacing w:before="0" w:beforeAutospacing="0" w:after="0" w:afterAutospacing="0" w:line="288" w:lineRule="auto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B4590">
                            <w:rPr>
                              <w:rFonts w:ascii="Arial" w:hAnsi="Arial" w:cs="Arial" w:hint="eastAsia"/>
                              <w:sz w:val="18"/>
                              <w:szCs w:val="18"/>
                            </w:rPr>
                            <w:t>(n = 56)</w:t>
                          </w:r>
                        </w:p>
                      </w:txbxContent>
                    </v:textbox>
                  </v:rect>
                </v:group>
                <v:line id="直線コネクタ 38" o:spid="_x0000_s1060" style="position:absolute;visibility:visible;mso-wrap-style:square" from="7796,16637" to="14996,16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" strokecolor="black [3213]">
                  <v:stroke startarrow="open" startarrowwidth="narrow" startarrowlength="short" endarrow="open" endarrowwidth="narrow" endarrowlength="short" joinstyle="miter"/>
                </v:line>
                <v:line id="直線コネクタ 38" o:spid="_x0000_s1061" style="position:absolute;visibility:visible;mso-wrap-style:square" from="7860,11811" to="15060,11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" strokecolor="black [3213]">
                  <v:stroke startarrow="open" startarrowwidth="narrow" startarrowlength="short" endarrow="open" endarrowwidth="narrow" endarrowlength="short" joinstyle="miter"/>
                </v:line>
                <v:line id="直線コネクタ 38" o:spid="_x0000_s1062" style="position:absolute;visibility:visible;mso-wrap-style:square" from="7860,6985" to="15060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" strokecolor="black [3213]">
                  <v:stroke startarrow="open" startarrowwidth="narrow" startarrowlength="short" endarrow="open" endarrowwidth="narrow" endarrowlength="short" joinstyle="miter"/>
                </v:line>
                <v:line id="直線コネクタ 38" o:spid="_x0000_s1063" style="position:absolute;visibility:visible;mso-wrap-style:square" from="7860,2286" to="1506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" strokecolor="black [3213]">
                  <v:stroke startarrow="open" startarrowwidth="narrow" startarrowlength="short" endarrow="open" endarrowwidth="narrow" endarrowlength="short" joinstyle="miter"/>
                </v:line>
              </v:group>
            </w:pict>
          </mc:Fallback>
        </mc:AlternateContent>
      </w:r>
    </w:p>
    <w:p w14:paraId="07349CAA" w14:textId="372FFC98" w:rsidR="004A11D8" w:rsidRPr="00A521AA" w:rsidRDefault="00211F3C" w:rsidP="007A16C1">
      <w:pPr>
        <w:ind w:left="735" w:hangingChars="350" w:hanging="735"/>
        <w:sectPr w:rsidR="004A11D8" w:rsidRPr="00A521AA" w:rsidSect="00A521AA">
          <w:pgSz w:w="11906" w:h="16838"/>
          <w:pgMar w:top="720" w:right="720" w:bottom="720" w:left="720" w:header="851" w:footer="992" w:gutter="0"/>
          <w:cols w:space="425"/>
          <w:docGrid w:linePitch="360"/>
        </w:sectPr>
      </w:pPr>
      <w:r>
        <w:rPr>
          <w:rFonts w:hint="eastAsia"/>
          <w:noProof/>
        </w:rPr>
        <w:lastRenderedPageBreak/>
        <w:t xml:space="preserve">Fig. S2. </w:t>
      </w:r>
      <w:r w:rsidRPr="00311491">
        <w:rPr>
          <w:noProof/>
        </w:rPr>
        <w:t xml:space="preserve">Kaplan–Meier </w:t>
      </w:r>
      <w:r w:rsidR="005E6329">
        <w:rPr>
          <w:noProof/>
        </w:rPr>
        <w:t>analysis of</w:t>
      </w:r>
      <w:r w:rsidRPr="00311491">
        <w:rPr>
          <w:noProof/>
        </w:rPr>
        <w:t xml:space="preserve"> </w:t>
      </w:r>
      <w:r>
        <w:rPr>
          <w:rFonts w:hint="eastAsia"/>
          <w:noProof/>
        </w:rPr>
        <w:t xml:space="preserve">castration resistant-free </w:t>
      </w:r>
      <w:r w:rsidRPr="00311491">
        <w:rPr>
          <w:noProof/>
        </w:rPr>
        <w:t>survival in</w:t>
      </w:r>
      <w:r>
        <w:rPr>
          <w:rFonts w:hint="eastAsia"/>
          <w:noProof/>
        </w:rPr>
        <w:t xml:space="preserve"> the entire cohort by tum</w:t>
      </w:r>
      <w:r w:rsidR="005E6329">
        <w:rPr>
          <w:noProof/>
        </w:rPr>
        <w:t>o</w:t>
      </w:r>
      <w:r>
        <w:rPr>
          <w:rFonts w:hint="eastAsia"/>
          <w:noProof/>
        </w:rPr>
        <w:t xml:space="preserve">r volume </w:t>
      </w:r>
      <w:r>
        <w:rPr>
          <w:noProof/>
          <w:lang w:eastAsia="en-US"/>
        </w:rPr>
        <w:drawing>
          <wp:anchor distT="0" distB="0" distL="114300" distR="114300" simplePos="0" relativeHeight="251660288" behindDoc="0" locked="0" layoutInCell="1" allowOverlap="1" wp14:anchorId="4346D915" wp14:editId="1002CE1A">
            <wp:simplePos x="0" y="0"/>
            <wp:positionH relativeFrom="margin">
              <wp:align>left</wp:align>
            </wp:positionH>
            <wp:positionV relativeFrom="paragraph">
              <wp:posOffset>807720</wp:posOffset>
            </wp:positionV>
            <wp:extent cx="5685155" cy="6191885"/>
            <wp:effectExtent l="0" t="0" r="0" b="0"/>
            <wp:wrapNone/>
            <wp:docPr id="113382637" name="図 3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82637" name="図 3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38" t="4509" r="10536" b="17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55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hint="eastAsia"/>
          <w:noProof/>
        </w:rPr>
        <w:t>and extent of disease</w:t>
      </w:r>
      <w:r>
        <w:rPr>
          <w:noProof/>
        </w:rPr>
        <w:t xml:space="preserve"> </w:t>
      </w:r>
    </w:p>
    <w:p w14:paraId="61F10951" w14:textId="486E69E8" w:rsidR="007B0803" w:rsidRDefault="00211F3C" w:rsidP="007B0803">
      <w:pPr>
        <w:ind w:left="840" w:hangingChars="400" w:hanging="840"/>
        <w:rPr>
          <w:noProof/>
        </w:rPr>
      </w:pPr>
      <w:r>
        <w:rPr>
          <w:rFonts w:hint="eastAsia"/>
        </w:rPr>
        <w:lastRenderedPageBreak/>
        <w:t xml:space="preserve">Fig. S3. </w:t>
      </w:r>
      <w:r w:rsidRPr="00311491">
        <w:rPr>
          <w:noProof/>
        </w:rPr>
        <w:t xml:space="preserve">Kaplan–Meier </w:t>
      </w:r>
      <w:r w:rsidR="005E6329">
        <w:rPr>
          <w:noProof/>
        </w:rPr>
        <w:t>analysis of</w:t>
      </w:r>
      <w:r w:rsidRPr="00311491">
        <w:rPr>
          <w:noProof/>
        </w:rPr>
        <w:t xml:space="preserve"> </w:t>
      </w:r>
      <w:r w:rsidR="0081571D">
        <w:rPr>
          <w:rFonts w:hint="eastAsia"/>
          <w:noProof/>
        </w:rPr>
        <w:t xml:space="preserve">overall survival and </w:t>
      </w:r>
      <w:r>
        <w:rPr>
          <w:rFonts w:hint="eastAsia"/>
          <w:noProof/>
        </w:rPr>
        <w:t>castration</w:t>
      </w:r>
      <w:r w:rsidR="005E6329">
        <w:rPr>
          <w:noProof/>
        </w:rPr>
        <w:t>-</w:t>
      </w:r>
      <w:r>
        <w:rPr>
          <w:rFonts w:hint="eastAsia"/>
          <w:noProof/>
        </w:rPr>
        <w:t xml:space="preserve">resistant-free </w:t>
      </w:r>
      <w:r w:rsidRPr="00311491">
        <w:rPr>
          <w:noProof/>
        </w:rPr>
        <w:t>survival in</w:t>
      </w:r>
      <w:r>
        <w:rPr>
          <w:rFonts w:hint="eastAsia"/>
          <w:noProof/>
        </w:rPr>
        <w:t xml:space="preserve"> HV-EOD2</w:t>
      </w:r>
      <w:r w:rsidR="0081571D">
        <w:rPr>
          <w:rFonts w:hint="eastAsia"/>
          <w:noProof/>
        </w:rPr>
        <w:t xml:space="preserve"> by the number of bone metastases</w:t>
      </w:r>
      <w:r w:rsidR="00D24396">
        <w:rPr>
          <w:rFonts w:hint="eastAsia"/>
          <w:noProof/>
        </w:rPr>
        <w:t xml:space="preserve"> </w:t>
      </w:r>
      <w:r w:rsidR="00E12C87">
        <w:rPr>
          <w:rFonts w:eastAsiaTheme="minorHAnsi"/>
          <w:noProof/>
        </w:rPr>
        <w:t>≤</w:t>
      </w:r>
      <w:r w:rsidR="00E12C87">
        <w:rPr>
          <w:rFonts w:eastAsiaTheme="minorHAnsi" w:hint="eastAsia"/>
          <w:noProof/>
        </w:rPr>
        <w:t xml:space="preserve">10 or </w:t>
      </w:r>
      <w:r w:rsidR="00E12C87">
        <w:rPr>
          <w:rFonts w:eastAsiaTheme="minorHAnsi"/>
          <w:noProof/>
        </w:rPr>
        <w:t>≥</w:t>
      </w:r>
      <w:r w:rsidR="00E12C87">
        <w:rPr>
          <w:rFonts w:eastAsiaTheme="minorHAnsi" w:hint="eastAsia"/>
          <w:noProof/>
        </w:rPr>
        <w:t>11</w:t>
      </w:r>
    </w:p>
    <w:p w14:paraId="4BAF5B4D" w14:textId="5279CD03" w:rsidR="00091B1A" w:rsidRPr="007B0803" w:rsidRDefault="00211F3C" w:rsidP="007A16C1">
      <w:pPr>
        <w:ind w:left="840" w:hangingChars="400" w:hanging="840"/>
      </w:pPr>
      <w:r>
        <w:rPr>
          <w:noProof/>
          <w:lang w:eastAsia="en-US"/>
        </w:rPr>
        <w:drawing>
          <wp:anchor distT="0" distB="0" distL="114300" distR="114300" simplePos="0" relativeHeight="251664384" behindDoc="0" locked="0" layoutInCell="1" allowOverlap="1" wp14:anchorId="56A97C42" wp14:editId="3F10CE63">
            <wp:simplePos x="0" y="0"/>
            <wp:positionH relativeFrom="column">
              <wp:posOffset>457200</wp:posOffset>
            </wp:positionH>
            <wp:positionV relativeFrom="paragraph">
              <wp:posOffset>264066</wp:posOffset>
            </wp:positionV>
            <wp:extent cx="4742427" cy="4320633"/>
            <wp:effectExtent l="0" t="0" r="1270" b="3810"/>
            <wp:wrapNone/>
            <wp:docPr id="2046910117" name="図 48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910117" name="図 48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54" t="11693" r="4757" b="4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978" cy="432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6801">
        <w:rPr>
          <w:rFonts w:hint="eastAsia"/>
        </w:rPr>
        <w:t>(a)</w:t>
      </w:r>
    </w:p>
    <w:p w14:paraId="5C54C7AD" w14:textId="05B02B4D" w:rsidR="00091B1A" w:rsidRDefault="00091B1A" w:rsidP="007A16C1">
      <w:pPr>
        <w:ind w:left="840" w:hangingChars="400" w:hanging="840"/>
      </w:pPr>
    </w:p>
    <w:p w14:paraId="4C946B23" w14:textId="1804CD86" w:rsidR="00091B1A" w:rsidRDefault="00091B1A" w:rsidP="007A16C1">
      <w:pPr>
        <w:ind w:left="840" w:hangingChars="400" w:hanging="840"/>
      </w:pPr>
    </w:p>
    <w:p w14:paraId="2A24C4BE" w14:textId="7A1F89F2" w:rsidR="00091B1A" w:rsidRDefault="00091B1A" w:rsidP="007A16C1">
      <w:pPr>
        <w:ind w:left="840" w:hangingChars="400" w:hanging="840"/>
      </w:pPr>
    </w:p>
    <w:p w14:paraId="0DC45973" w14:textId="16DD382C" w:rsidR="00091B1A" w:rsidRDefault="00091B1A" w:rsidP="007A16C1">
      <w:pPr>
        <w:ind w:left="840" w:hangingChars="400" w:hanging="840"/>
      </w:pPr>
    </w:p>
    <w:p w14:paraId="149F68A6" w14:textId="5460D85C" w:rsidR="00091B1A" w:rsidRDefault="00091B1A" w:rsidP="007A16C1">
      <w:pPr>
        <w:ind w:left="840" w:hangingChars="400" w:hanging="840"/>
      </w:pPr>
    </w:p>
    <w:p w14:paraId="03C4E2A5" w14:textId="6205C911" w:rsidR="00091B1A" w:rsidRDefault="00091B1A" w:rsidP="007A16C1">
      <w:pPr>
        <w:ind w:left="840" w:hangingChars="400" w:hanging="840"/>
      </w:pPr>
    </w:p>
    <w:p w14:paraId="72BAB7E8" w14:textId="07F227A7" w:rsidR="00091B1A" w:rsidRDefault="00091B1A" w:rsidP="007A16C1">
      <w:pPr>
        <w:ind w:left="840" w:hangingChars="400" w:hanging="840"/>
      </w:pPr>
    </w:p>
    <w:p w14:paraId="04EAFBFA" w14:textId="4DD2ACB6" w:rsidR="00091B1A" w:rsidRDefault="00091B1A" w:rsidP="007A16C1">
      <w:pPr>
        <w:ind w:left="840" w:hangingChars="400" w:hanging="840"/>
      </w:pPr>
    </w:p>
    <w:p w14:paraId="0A7E429D" w14:textId="5411A52C" w:rsidR="00091B1A" w:rsidRDefault="00091B1A" w:rsidP="007A16C1">
      <w:pPr>
        <w:ind w:left="840" w:hangingChars="400" w:hanging="840"/>
      </w:pPr>
    </w:p>
    <w:p w14:paraId="0CDAB392" w14:textId="21876210" w:rsidR="00091B1A" w:rsidRDefault="00091B1A" w:rsidP="007A16C1">
      <w:pPr>
        <w:ind w:left="840" w:hangingChars="400" w:hanging="840"/>
      </w:pPr>
    </w:p>
    <w:p w14:paraId="357A1220" w14:textId="54F546AF" w:rsidR="00091B1A" w:rsidRDefault="00091B1A" w:rsidP="007A16C1">
      <w:pPr>
        <w:ind w:left="840" w:hangingChars="400" w:hanging="840"/>
      </w:pPr>
    </w:p>
    <w:p w14:paraId="151CE876" w14:textId="36C74659" w:rsidR="00091B1A" w:rsidRDefault="00091B1A" w:rsidP="007A16C1">
      <w:pPr>
        <w:ind w:left="840" w:hangingChars="400" w:hanging="840"/>
      </w:pPr>
    </w:p>
    <w:p w14:paraId="7E7557ED" w14:textId="0E9CA3A1" w:rsidR="00091B1A" w:rsidRDefault="00091B1A" w:rsidP="007A16C1">
      <w:pPr>
        <w:ind w:left="840" w:hangingChars="400" w:hanging="840"/>
      </w:pPr>
    </w:p>
    <w:p w14:paraId="01D533EF" w14:textId="768E83A2" w:rsidR="00091B1A" w:rsidRDefault="00091B1A" w:rsidP="007A16C1">
      <w:pPr>
        <w:ind w:left="840" w:hangingChars="400" w:hanging="840"/>
      </w:pPr>
    </w:p>
    <w:p w14:paraId="1225E89E" w14:textId="563CFC5B" w:rsidR="00091B1A" w:rsidRDefault="00091B1A" w:rsidP="007A16C1">
      <w:pPr>
        <w:ind w:left="840" w:hangingChars="400" w:hanging="840"/>
      </w:pPr>
    </w:p>
    <w:p w14:paraId="32CA1E60" w14:textId="463346B2" w:rsidR="00091B1A" w:rsidRDefault="00091B1A" w:rsidP="007A16C1">
      <w:pPr>
        <w:ind w:left="840" w:hangingChars="400" w:hanging="840"/>
      </w:pPr>
    </w:p>
    <w:p w14:paraId="76B33BD8" w14:textId="7959FA88" w:rsidR="00091B1A" w:rsidRDefault="00091B1A" w:rsidP="007A16C1">
      <w:pPr>
        <w:ind w:left="840" w:hangingChars="400" w:hanging="840"/>
      </w:pPr>
    </w:p>
    <w:p w14:paraId="3EC76949" w14:textId="4CD7075C" w:rsidR="00091B1A" w:rsidRDefault="00091B1A" w:rsidP="007A16C1">
      <w:pPr>
        <w:ind w:left="840" w:hangingChars="400" w:hanging="840"/>
      </w:pPr>
    </w:p>
    <w:p w14:paraId="55AEC422" w14:textId="05218EB7" w:rsidR="00091B1A" w:rsidRDefault="00091B1A" w:rsidP="007A16C1">
      <w:pPr>
        <w:ind w:left="840" w:hangingChars="400" w:hanging="840"/>
      </w:pPr>
    </w:p>
    <w:p w14:paraId="278FFF04" w14:textId="01FB980A" w:rsidR="00091B1A" w:rsidRPr="00492623" w:rsidRDefault="00211F3C" w:rsidP="007A16C1">
      <w:pPr>
        <w:ind w:left="840" w:hangingChars="400" w:hanging="840"/>
      </w:pPr>
      <w:r>
        <w:rPr>
          <w:rFonts w:hint="eastAsia"/>
        </w:rPr>
        <w:t>(b)</w:t>
      </w:r>
    </w:p>
    <w:p w14:paraId="0A823969" w14:textId="2C047500" w:rsidR="00091B1A" w:rsidRDefault="00211F3C" w:rsidP="007A16C1">
      <w:pPr>
        <w:ind w:left="840" w:hangingChars="400" w:hanging="840"/>
      </w:pPr>
      <w:r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02CA80B6" wp14:editId="2DB88A4E">
            <wp:simplePos x="0" y="0"/>
            <wp:positionH relativeFrom="column">
              <wp:posOffset>419100</wp:posOffset>
            </wp:positionH>
            <wp:positionV relativeFrom="paragraph">
              <wp:posOffset>218621</wp:posOffset>
            </wp:positionV>
            <wp:extent cx="4781550" cy="4327722"/>
            <wp:effectExtent l="0" t="0" r="0" b="0"/>
            <wp:wrapNone/>
            <wp:docPr id="1946094930" name="図 49" descr="グラフ, ヒスト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094930" name="図 49" descr="グラフ, ヒストグラム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35" t="12871" r="7326" b="2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482" cy="4338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F07D51" w14:textId="721B0932" w:rsidR="00091B1A" w:rsidRDefault="00091B1A" w:rsidP="007A16C1">
      <w:pPr>
        <w:ind w:left="840" w:hangingChars="400" w:hanging="840"/>
      </w:pPr>
    </w:p>
    <w:p w14:paraId="3F4AC49F" w14:textId="1B79764B" w:rsidR="00091B1A" w:rsidRDefault="00091B1A" w:rsidP="007A16C1">
      <w:pPr>
        <w:ind w:left="840" w:hangingChars="400" w:hanging="840"/>
      </w:pPr>
    </w:p>
    <w:p w14:paraId="0B69B804" w14:textId="77777777" w:rsidR="007B0803" w:rsidRDefault="007B0803" w:rsidP="007A16C1">
      <w:pPr>
        <w:ind w:left="840" w:hangingChars="400" w:hanging="840"/>
      </w:pPr>
    </w:p>
    <w:p w14:paraId="31382661" w14:textId="77777777" w:rsidR="007B0803" w:rsidRDefault="007B0803" w:rsidP="007A16C1">
      <w:pPr>
        <w:ind w:left="840" w:hangingChars="400" w:hanging="840"/>
      </w:pPr>
    </w:p>
    <w:p w14:paraId="74CAC11C" w14:textId="77777777" w:rsidR="007B0803" w:rsidRDefault="007B0803" w:rsidP="007A16C1">
      <w:pPr>
        <w:ind w:left="840" w:hangingChars="400" w:hanging="840"/>
      </w:pPr>
    </w:p>
    <w:p w14:paraId="61A599E9" w14:textId="77777777" w:rsidR="007B0803" w:rsidRDefault="007B0803" w:rsidP="007A16C1">
      <w:pPr>
        <w:ind w:left="840" w:hangingChars="400" w:hanging="840"/>
      </w:pPr>
    </w:p>
    <w:p w14:paraId="2B0C67DC" w14:textId="77777777" w:rsidR="007B0803" w:rsidRDefault="007B0803" w:rsidP="007A16C1">
      <w:pPr>
        <w:ind w:left="840" w:hangingChars="400" w:hanging="840"/>
      </w:pPr>
    </w:p>
    <w:p w14:paraId="151B7C56" w14:textId="77777777" w:rsidR="007B0803" w:rsidRDefault="007B0803" w:rsidP="007A16C1">
      <w:pPr>
        <w:ind w:left="840" w:hangingChars="400" w:hanging="840"/>
      </w:pPr>
    </w:p>
    <w:p w14:paraId="1FD2AA49" w14:textId="77777777" w:rsidR="007B0803" w:rsidRDefault="007B0803" w:rsidP="007A16C1">
      <w:pPr>
        <w:ind w:left="840" w:hangingChars="400" w:hanging="840"/>
      </w:pPr>
    </w:p>
    <w:p w14:paraId="5348A6BE" w14:textId="77777777" w:rsidR="007B0803" w:rsidRDefault="007B0803" w:rsidP="007A16C1">
      <w:pPr>
        <w:ind w:left="840" w:hangingChars="400" w:hanging="840"/>
      </w:pPr>
    </w:p>
    <w:p w14:paraId="7BE3D0BB" w14:textId="77777777" w:rsidR="007B0803" w:rsidRDefault="007B0803" w:rsidP="007A16C1">
      <w:pPr>
        <w:ind w:left="840" w:hangingChars="400" w:hanging="840"/>
      </w:pPr>
    </w:p>
    <w:p w14:paraId="6D89E5EC" w14:textId="77777777" w:rsidR="007B0803" w:rsidRDefault="007B0803" w:rsidP="007A16C1">
      <w:pPr>
        <w:ind w:left="840" w:hangingChars="400" w:hanging="840"/>
      </w:pPr>
    </w:p>
    <w:p w14:paraId="6DB6BAAF" w14:textId="77777777" w:rsidR="007B0803" w:rsidRDefault="007B0803" w:rsidP="007A16C1">
      <w:pPr>
        <w:ind w:left="840" w:hangingChars="400" w:hanging="840"/>
      </w:pPr>
    </w:p>
    <w:p w14:paraId="06F9F12F" w14:textId="77777777" w:rsidR="007B0803" w:rsidRDefault="007B0803" w:rsidP="007A16C1">
      <w:pPr>
        <w:ind w:left="840" w:hangingChars="400" w:hanging="840"/>
      </w:pPr>
    </w:p>
    <w:p w14:paraId="0BC5D6E0" w14:textId="77777777" w:rsidR="00091B1A" w:rsidRDefault="00091B1A" w:rsidP="007A16C1">
      <w:pPr>
        <w:ind w:left="840" w:hangingChars="400" w:hanging="840"/>
      </w:pPr>
    </w:p>
    <w:p w14:paraId="52418187" w14:textId="77777777" w:rsidR="00091B1A" w:rsidRDefault="00091B1A" w:rsidP="007A16C1">
      <w:pPr>
        <w:ind w:left="840" w:hangingChars="400" w:hanging="840"/>
      </w:pPr>
    </w:p>
    <w:p w14:paraId="115A4B51" w14:textId="77777777" w:rsidR="00091B1A" w:rsidRDefault="00091B1A" w:rsidP="007A16C1">
      <w:pPr>
        <w:ind w:left="840" w:hangingChars="400" w:hanging="840"/>
      </w:pPr>
    </w:p>
    <w:p w14:paraId="6408D063" w14:textId="77777777" w:rsidR="00091B1A" w:rsidRDefault="00091B1A" w:rsidP="007A16C1">
      <w:pPr>
        <w:ind w:left="840" w:hangingChars="400" w:hanging="840"/>
      </w:pPr>
    </w:p>
    <w:p w14:paraId="4E11239A" w14:textId="77777777" w:rsidR="00091B1A" w:rsidRDefault="00091B1A" w:rsidP="007A16C1">
      <w:pPr>
        <w:ind w:left="840" w:hangingChars="400" w:hanging="840"/>
      </w:pPr>
    </w:p>
    <w:p w14:paraId="064CCFD4" w14:textId="4E797DF7" w:rsidR="007A16C1" w:rsidRDefault="00211F3C" w:rsidP="007A16C1">
      <w:pPr>
        <w:ind w:left="840" w:hangingChars="400" w:hanging="840"/>
        <w:rPr>
          <w:noProof/>
        </w:rPr>
      </w:pPr>
      <w:r>
        <w:rPr>
          <w:rFonts w:hint="eastAsia"/>
        </w:rPr>
        <w:lastRenderedPageBreak/>
        <w:t>Fig. S</w:t>
      </w:r>
      <w:r w:rsidR="007D23A3">
        <w:rPr>
          <w:rFonts w:hint="eastAsia"/>
        </w:rPr>
        <w:t>4</w:t>
      </w:r>
      <w:r>
        <w:rPr>
          <w:rFonts w:hint="eastAsia"/>
        </w:rPr>
        <w:t xml:space="preserve">. </w:t>
      </w:r>
      <w:r w:rsidRPr="00311491">
        <w:rPr>
          <w:noProof/>
        </w:rPr>
        <w:t xml:space="preserve">Kaplan–Meier </w:t>
      </w:r>
      <w:r w:rsidR="005E6329">
        <w:rPr>
          <w:noProof/>
        </w:rPr>
        <w:t>analysis of</w:t>
      </w:r>
      <w:r w:rsidRPr="00311491">
        <w:rPr>
          <w:noProof/>
        </w:rPr>
        <w:t xml:space="preserve"> </w:t>
      </w:r>
      <w:r>
        <w:rPr>
          <w:rFonts w:hint="eastAsia"/>
          <w:noProof/>
        </w:rPr>
        <w:t>castration</w:t>
      </w:r>
      <w:r w:rsidR="005E6329">
        <w:rPr>
          <w:noProof/>
        </w:rPr>
        <w:t>-</w:t>
      </w:r>
      <w:r>
        <w:rPr>
          <w:rFonts w:hint="eastAsia"/>
          <w:noProof/>
        </w:rPr>
        <w:t xml:space="preserve">resistant-free </w:t>
      </w:r>
      <w:r w:rsidRPr="00311491">
        <w:rPr>
          <w:noProof/>
        </w:rPr>
        <w:t>survival in</w:t>
      </w:r>
      <w:r>
        <w:rPr>
          <w:rFonts w:hint="eastAsia"/>
          <w:noProof/>
        </w:rPr>
        <w:t xml:space="preserve"> HV-EOD </w:t>
      </w:r>
      <w:r>
        <w:rPr>
          <w:rFonts w:eastAsiaTheme="minorHAnsi"/>
          <w:noProof/>
        </w:rPr>
        <w:t>≤</w:t>
      </w:r>
      <w:r>
        <w:rPr>
          <w:rFonts w:eastAsiaTheme="minorHAnsi" w:hint="eastAsia"/>
          <w:noProof/>
        </w:rPr>
        <w:t xml:space="preserve"> </w:t>
      </w:r>
      <w:r>
        <w:rPr>
          <w:rFonts w:hint="eastAsia"/>
          <w:noProof/>
        </w:rPr>
        <w:t>2 and LV-EOD1 after propensity score matching</w:t>
      </w:r>
      <w:r w:rsidRPr="00311491">
        <w:rPr>
          <w:noProof/>
        </w:rPr>
        <w:t>.</w:t>
      </w:r>
    </w:p>
    <w:p w14:paraId="11C059A5" w14:textId="2B96B031" w:rsidR="001727F6" w:rsidRPr="007A16C1" w:rsidRDefault="00211F3C">
      <w:r>
        <w:rPr>
          <w:noProof/>
          <w:lang w:eastAsia="en-US"/>
        </w:rPr>
        <w:drawing>
          <wp:anchor distT="0" distB="0" distL="114300" distR="114300" simplePos="0" relativeHeight="251663360" behindDoc="0" locked="0" layoutInCell="1" allowOverlap="1" wp14:anchorId="1B9E910E" wp14:editId="2D2F91D7">
            <wp:simplePos x="0" y="0"/>
            <wp:positionH relativeFrom="page">
              <wp:posOffset>1391920</wp:posOffset>
            </wp:positionH>
            <wp:positionV relativeFrom="paragraph">
              <wp:posOffset>212090</wp:posOffset>
            </wp:positionV>
            <wp:extent cx="4965065" cy="4337685"/>
            <wp:effectExtent l="0" t="0" r="6985" b="5715"/>
            <wp:wrapNone/>
            <wp:docPr id="1708676987" name="図 3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676987" name="図 3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2" t="12074" r="49591" b="7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065" cy="433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6E0">
        <w:rPr>
          <w:rFonts w:hint="eastAsia"/>
        </w:rPr>
        <w:t xml:space="preserve"> </w:t>
      </w:r>
      <w:r w:rsidR="00583594">
        <w:rPr>
          <w:rFonts w:hint="eastAsia"/>
        </w:rPr>
        <w:t>(a)</w:t>
      </w:r>
    </w:p>
    <w:p w14:paraId="5D930092" w14:textId="6A7DEF53" w:rsidR="001727F6" w:rsidRDefault="001727F6"/>
    <w:p w14:paraId="1DB37CD6" w14:textId="235F0D69" w:rsidR="001727F6" w:rsidRDefault="001727F6"/>
    <w:p w14:paraId="790C17A2" w14:textId="08D72B9C" w:rsidR="001727F6" w:rsidRDefault="001727F6"/>
    <w:p w14:paraId="1DF0A39D" w14:textId="7FF4ABA0" w:rsidR="001727F6" w:rsidRDefault="001727F6"/>
    <w:p w14:paraId="23682F82" w14:textId="03D1E3F9" w:rsidR="001727F6" w:rsidRDefault="001727F6"/>
    <w:p w14:paraId="07FDE79B" w14:textId="07452FA1" w:rsidR="001727F6" w:rsidRDefault="001727F6"/>
    <w:p w14:paraId="5F73A6E1" w14:textId="39ED284D" w:rsidR="001727F6" w:rsidRDefault="001727F6"/>
    <w:p w14:paraId="14B7E25E" w14:textId="20B49B17" w:rsidR="001727F6" w:rsidRDefault="001727F6"/>
    <w:p w14:paraId="13F5AB85" w14:textId="64FDAB4D" w:rsidR="001727F6" w:rsidRDefault="001727F6"/>
    <w:p w14:paraId="71D3D1F6" w14:textId="0D639AD6" w:rsidR="001727F6" w:rsidRDefault="001727F6"/>
    <w:p w14:paraId="120EDBC6" w14:textId="6C8AA0A1" w:rsidR="001727F6" w:rsidRDefault="001727F6"/>
    <w:p w14:paraId="4DC8BF64" w14:textId="75CFD0D9" w:rsidR="001727F6" w:rsidRDefault="001727F6"/>
    <w:p w14:paraId="62077097" w14:textId="2284AEC5" w:rsidR="001727F6" w:rsidRDefault="001727F6"/>
    <w:p w14:paraId="40BC1FB1" w14:textId="707FADC0" w:rsidR="001727F6" w:rsidRDefault="001727F6"/>
    <w:p w14:paraId="250FB218" w14:textId="6302CD7B" w:rsidR="001727F6" w:rsidRDefault="001727F6"/>
    <w:p w14:paraId="216088CC" w14:textId="6212630A" w:rsidR="001727F6" w:rsidRDefault="001727F6"/>
    <w:p w14:paraId="5BCFB12C" w14:textId="285737CE" w:rsidR="001727F6" w:rsidRDefault="001727F6"/>
    <w:p w14:paraId="5361C10B" w14:textId="37DD460C" w:rsidR="001727F6" w:rsidRDefault="001727F6"/>
    <w:p w14:paraId="35BE6E03" w14:textId="5ABEA392" w:rsidR="00A521AA" w:rsidRDefault="00A521AA"/>
    <w:p w14:paraId="40B49C6A" w14:textId="3ED4FD6C" w:rsidR="00A521AA" w:rsidRDefault="00211F3C">
      <w:r>
        <w:rPr>
          <w:noProof/>
          <w:lang w:eastAsia="en-US"/>
        </w:rPr>
        <w:drawing>
          <wp:anchor distT="0" distB="0" distL="114300" distR="114300" simplePos="0" relativeHeight="251716608" behindDoc="0" locked="0" layoutInCell="1" allowOverlap="1" wp14:anchorId="14FAB116" wp14:editId="70685382">
            <wp:simplePos x="0" y="0"/>
            <wp:positionH relativeFrom="page">
              <wp:posOffset>1264920</wp:posOffset>
            </wp:positionH>
            <wp:positionV relativeFrom="paragraph">
              <wp:posOffset>206020</wp:posOffset>
            </wp:positionV>
            <wp:extent cx="4911725" cy="4380614"/>
            <wp:effectExtent l="0" t="0" r="3175" b="1270"/>
            <wp:wrapNone/>
            <wp:docPr id="957558704" name="図 53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558704" name="図 53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084" t="12060" r="1940" b="6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725" cy="438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594">
        <w:rPr>
          <w:rFonts w:hint="eastAsia"/>
        </w:rPr>
        <w:t>(b)</w:t>
      </w:r>
    </w:p>
    <w:p w14:paraId="4030BE3B" w14:textId="52A003BC" w:rsidR="00A521AA" w:rsidRDefault="00A521AA"/>
    <w:p w14:paraId="36FBE143" w14:textId="333A6C3F" w:rsidR="001727F6" w:rsidRDefault="001727F6"/>
    <w:p w14:paraId="1597B89D" w14:textId="4BAF0BBC" w:rsidR="00E30538" w:rsidRDefault="00E30538"/>
    <w:p w14:paraId="491B5874" w14:textId="2E08AEDB" w:rsidR="00E30538" w:rsidRDefault="00E30538"/>
    <w:p w14:paraId="4C1882E7" w14:textId="025189B4" w:rsidR="00C03A3B" w:rsidRDefault="00C03A3B"/>
    <w:p w14:paraId="30B631FA" w14:textId="51E6AAD1" w:rsidR="00E30538" w:rsidRDefault="00E30538"/>
    <w:p w14:paraId="432DBD96" w14:textId="109BE9C0" w:rsidR="00E30538" w:rsidRDefault="00E30538"/>
    <w:p w14:paraId="3B273F92" w14:textId="504BA6C1" w:rsidR="00E30538" w:rsidRDefault="00E30538"/>
    <w:p w14:paraId="08B629B1" w14:textId="6076D266" w:rsidR="00E30538" w:rsidRDefault="00E30538"/>
    <w:p w14:paraId="73ECF94D" w14:textId="77777777" w:rsidR="00CD1451" w:rsidRDefault="00CD1451"/>
    <w:p w14:paraId="55530AA1" w14:textId="74C1B194" w:rsidR="00CD1451" w:rsidRDefault="00CD1451"/>
    <w:p w14:paraId="3B5DC478" w14:textId="5DCC7D02" w:rsidR="00CD1451" w:rsidRDefault="00CD1451"/>
    <w:p w14:paraId="178763EF" w14:textId="77777777" w:rsidR="00CD1451" w:rsidRDefault="00CD1451"/>
    <w:p w14:paraId="7D741F72" w14:textId="3CEB12EF" w:rsidR="00CD1451" w:rsidRDefault="00CD1451"/>
    <w:p w14:paraId="48E06FE7" w14:textId="11AEB1AC" w:rsidR="00CD1451" w:rsidRDefault="00CD1451"/>
    <w:p w14:paraId="43223BCD" w14:textId="38E78E04" w:rsidR="00CD1451" w:rsidRDefault="00CD1451"/>
    <w:p w14:paraId="744CD19C" w14:textId="2FC2EA7C" w:rsidR="00CD1451" w:rsidRDefault="00CD1451"/>
    <w:p w14:paraId="4F2C0B32" w14:textId="3781E7CB" w:rsidR="00CD1451" w:rsidRDefault="00CD1451"/>
    <w:p w14:paraId="5AC4210F" w14:textId="05A213D4" w:rsidR="00CD1451" w:rsidRDefault="00CD1451"/>
    <w:p w14:paraId="5CF842CE" w14:textId="35F0A26C" w:rsidR="00CD1451" w:rsidRDefault="00CD1451"/>
    <w:p w14:paraId="251E3CCA" w14:textId="75AE75B7" w:rsidR="007A16C1" w:rsidRDefault="00211F3C" w:rsidP="007A16C1">
      <w:pPr>
        <w:ind w:left="630" w:hangingChars="300" w:hanging="630"/>
        <w:rPr>
          <w:noProof/>
        </w:rPr>
      </w:pPr>
      <w:r>
        <w:rPr>
          <w:rFonts w:hint="eastAsia"/>
          <w:noProof/>
        </w:rPr>
        <w:lastRenderedPageBreak/>
        <w:t>Fig,S</w:t>
      </w:r>
      <w:r w:rsidR="007D23A3">
        <w:rPr>
          <w:rFonts w:hint="eastAsia"/>
          <w:noProof/>
        </w:rPr>
        <w:t>5</w:t>
      </w:r>
      <w:r>
        <w:rPr>
          <w:rFonts w:hint="eastAsia"/>
          <w:noProof/>
        </w:rPr>
        <w:t xml:space="preserve">. </w:t>
      </w:r>
      <w:r w:rsidRPr="00311491">
        <w:rPr>
          <w:noProof/>
        </w:rPr>
        <w:t xml:space="preserve">Kaplan–Meier </w:t>
      </w:r>
      <w:r w:rsidR="005E6329">
        <w:rPr>
          <w:noProof/>
        </w:rPr>
        <w:t>analysis of</w:t>
      </w:r>
      <w:r w:rsidRPr="00311491">
        <w:rPr>
          <w:noProof/>
        </w:rPr>
        <w:t xml:space="preserve"> </w:t>
      </w:r>
      <w:r>
        <w:rPr>
          <w:rFonts w:hint="eastAsia"/>
          <w:noProof/>
        </w:rPr>
        <w:t>overall</w:t>
      </w:r>
      <w:r w:rsidRPr="00311491">
        <w:rPr>
          <w:noProof/>
        </w:rPr>
        <w:t xml:space="preserve"> survival in</w:t>
      </w:r>
      <w:r>
        <w:rPr>
          <w:rFonts w:hint="eastAsia"/>
          <w:noProof/>
        </w:rPr>
        <w:t xml:space="preserve"> HV-EOD </w:t>
      </w:r>
      <w:r>
        <w:rPr>
          <w:rFonts w:eastAsiaTheme="minorHAnsi"/>
          <w:noProof/>
        </w:rPr>
        <w:t>≥</w:t>
      </w:r>
      <w:r>
        <w:rPr>
          <w:rFonts w:eastAsiaTheme="minorHAnsi" w:hint="eastAsia"/>
          <w:noProof/>
        </w:rPr>
        <w:t xml:space="preserve"> </w:t>
      </w:r>
      <w:r>
        <w:rPr>
          <w:rFonts w:hint="eastAsia"/>
          <w:noProof/>
        </w:rPr>
        <w:t>3 and LV-EOD1 after propensity score matching</w:t>
      </w:r>
      <w:r w:rsidRPr="00311491">
        <w:rPr>
          <w:noProof/>
        </w:rPr>
        <w:t>.</w:t>
      </w:r>
    </w:p>
    <w:p w14:paraId="1BA363BE" w14:textId="0692DA7F" w:rsidR="00583594" w:rsidRDefault="00211F3C">
      <w:r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6D589D1B" wp14:editId="7B9010D0">
            <wp:simplePos x="0" y="0"/>
            <wp:positionH relativeFrom="margin">
              <wp:posOffset>920115</wp:posOffset>
            </wp:positionH>
            <wp:positionV relativeFrom="paragraph">
              <wp:posOffset>201930</wp:posOffset>
            </wp:positionV>
            <wp:extent cx="4805917" cy="4411980"/>
            <wp:effectExtent l="0" t="0" r="0" b="7620"/>
            <wp:wrapNone/>
            <wp:docPr id="657055740" name="図 5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055740" name="図 5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9" t="14042" r="54958" b="5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38" cy="4412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(a)</w:t>
      </w:r>
    </w:p>
    <w:p w14:paraId="7C4390EC" w14:textId="51ECDACD" w:rsidR="00CD1451" w:rsidRPr="007A16C1" w:rsidRDefault="00CD1451"/>
    <w:p w14:paraId="0BC183CE" w14:textId="0CABE448" w:rsidR="00CD1451" w:rsidRDefault="00CD1451"/>
    <w:p w14:paraId="44F26E3F" w14:textId="0FE8797A" w:rsidR="00CD1451" w:rsidRDefault="00CD1451"/>
    <w:p w14:paraId="70DA5098" w14:textId="3D10AB83" w:rsidR="00CD1451" w:rsidRDefault="00CD1451"/>
    <w:p w14:paraId="3BF76066" w14:textId="4C4D1ABE" w:rsidR="00CD1451" w:rsidRDefault="00CD1451"/>
    <w:p w14:paraId="75E4B283" w14:textId="0ECBFFA8" w:rsidR="00CD1451" w:rsidRDefault="00CD1451"/>
    <w:p w14:paraId="051BEE88" w14:textId="297C5D09" w:rsidR="00CD1451" w:rsidRDefault="00CD1451"/>
    <w:p w14:paraId="10538E5C" w14:textId="5B3639AA" w:rsidR="00CD1451" w:rsidRDefault="00CD1451"/>
    <w:p w14:paraId="54174534" w14:textId="6D360357" w:rsidR="00CD1451" w:rsidRDefault="00CD1451"/>
    <w:p w14:paraId="30C39DC8" w14:textId="504C414D" w:rsidR="00CD1451" w:rsidRDefault="00CD1451"/>
    <w:p w14:paraId="283D5825" w14:textId="5D91063B" w:rsidR="00CD1451" w:rsidRDefault="00CD1451"/>
    <w:p w14:paraId="31E712DF" w14:textId="79CC1069" w:rsidR="00CD1451" w:rsidRDefault="00CD1451"/>
    <w:p w14:paraId="095EC5D3" w14:textId="2215F346" w:rsidR="00CD1451" w:rsidRDefault="00CD1451"/>
    <w:p w14:paraId="5DFD25F7" w14:textId="56CDC832" w:rsidR="00CD1451" w:rsidRDefault="00CD1451"/>
    <w:p w14:paraId="32BB93B0" w14:textId="2B34F11B" w:rsidR="00CD1451" w:rsidRDefault="00CD1451"/>
    <w:p w14:paraId="485D4796" w14:textId="65819C37" w:rsidR="00CD1451" w:rsidRDefault="00CD1451"/>
    <w:p w14:paraId="5D0911CF" w14:textId="2400B2EE" w:rsidR="00CD1451" w:rsidRDefault="00CD1451"/>
    <w:p w14:paraId="31BDFB85" w14:textId="614BE72F" w:rsidR="0060012C" w:rsidRDefault="0060012C"/>
    <w:p w14:paraId="64D7B3BC" w14:textId="3E973B44" w:rsidR="0060012C" w:rsidRDefault="0060012C"/>
    <w:p w14:paraId="0E844E29" w14:textId="12CB6205" w:rsidR="0060012C" w:rsidRDefault="0060012C"/>
    <w:p w14:paraId="01445228" w14:textId="68187EC7" w:rsidR="0060012C" w:rsidRDefault="00211F3C"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60E1ED14" wp14:editId="5650F94C">
            <wp:simplePos x="0" y="0"/>
            <wp:positionH relativeFrom="page">
              <wp:posOffset>1371600</wp:posOffset>
            </wp:positionH>
            <wp:positionV relativeFrom="paragraph">
              <wp:posOffset>140335</wp:posOffset>
            </wp:positionV>
            <wp:extent cx="4816475" cy="4465320"/>
            <wp:effectExtent l="0" t="0" r="3175" b="0"/>
            <wp:wrapNone/>
            <wp:docPr id="1098254127" name="図 5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254127" name="図 5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32" t="13208" r="8230" b="4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475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594">
        <w:rPr>
          <w:rFonts w:hint="eastAsia"/>
        </w:rPr>
        <w:t>(b)</w:t>
      </w:r>
    </w:p>
    <w:p w14:paraId="5216858F" w14:textId="3470D7ED" w:rsidR="0060012C" w:rsidRDefault="0060012C"/>
    <w:p w14:paraId="5B26A93E" w14:textId="52D85099" w:rsidR="0060012C" w:rsidRDefault="0060012C"/>
    <w:p w14:paraId="718EA492" w14:textId="297946EF" w:rsidR="0060012C" w:rsidRDefault="0060012C"/>
    <w:p w14:paraId="33854E96" w14:textId="71F9748A" w:rsidR="00582E2C" w:rsidRDefault="00582E2C"/>
    <w:p w14:paraId="7782853C" w14:textId="125468B2" w:rsidR="007A1342" w:rsidRDefault="007A1342"/>
    <w:p w14:paraId="21866EE4" w14:textId="7B4EA42F" w:rsidR="007A1342" w:rsidRDefault="007A1342"/>
    <w:p w14:paraId="34807266" w14:textId="1B978F6C" w:rsidR="007A1342" w:rsidRDefault="007A1342"/>
    <w:p w14:paraId="1F96492C" w14:textId="6BF0225E" w:rsidR="00582E2C" w:rsidRDefault="00582E2C"/>
    <w:p w14:paraId="777500E8" w14:textId="5E14D513" w:rsidR="00B430A0" w:rsidRDefault="00B430A0"/>
    <w:p w14:paraId="3DC7E24C" w14:textId="73B6D116" w:rsidR="00B430A0" w:rsidRDefault="00B430A0"/>
    <w:p w14:paraId="3A523027" w14:textId="46822FB5" w:rsidR="00B430A0" w:rsidRDefault="00B430A0"/>
    <w:p w14:paraId="0A76DEE2" w14:textId="0CF8CAD8" w:rsidR="00582E2C" w:rsidRDefault="00582E2C"/>
    <w:p w14:paraId="7E4CCBC3" w14:textId="1030EDBE" w:rsidR="00582E2C" w:rsidRDefault="00582E2C"/>
    <w:p w14:paraId="1138F666" w14:textId="52215AC8" w:rsidR="00582E2C" w:rsidRDefault="00582E2C"/>
    <w:p w14:paraId="38974B7B" w14:textId="2235EEA7" w:rsidR="007A1342" w:rsidRDefault="007A1342"/>
    <w:p w14:paraId="309ECE1F" w14:textId="069D18C3" w:rsidR="007A1342" w:rsidRDefault="007A1342"/>
    <w:p w14:paraId="2209664A" w14:textId="3377974A" w:rsidR="007A1342" w:rsidRDefault="007A1342"/>
    <w:p w14:paraId="405B5CB8" w14:textId="6FBB75B0" w:rsidR="007A1342" w:rsidRDefault="007A1342"/>
    <w:p w14:paraId="19D8887A" w14:textId="000928DA" w:rsidR="007A1342" w:rsidRDefault="007A1342"/>
    <w:p w14:paraId="25B7667B" w14:textId="77777777" w:rsidR="005E6329" w:rsidRDefault="005E6329" w:rsidP="007A16C1">
      <w:pPr>
        <w:ind w:left="840" w:hangingChars="400" w:hanging="840"/>
      </w:pPr>
    </w:p>
    <w:p w14:paraId="08037881" w14:textId="1E9EB9C8" w:rsidR="007A16C1" w:rsidRDefault="00211F3C" w:rsidP="007A16C1">
      <w:pPr>
        <w:ind w:left="840" w:hangingChars="400" w:hanging="840"/>
        <w:rPr>
          <w:noProof/>
        </w:rPr>
      </w:pPr>
      <w:r>
        <w:rPr>
          <w:rFonts w:hint="eastAsia"/>
        </w:rPr>
        <w:t>Fig. S</w:t>
      </w:r>
      <w:r w:rsidR="007D23A3">
        <w:rPr>
          <w:rFonts w:hint="eastAsia"/>
        </w:rPr>
        <w:t>6</w:t>
      </w:r>
      <w:r>
        <w:rPr>
          <w:rFonts w:hint="eastAsia"/>
        </w:rPr>
        <w:t xml:space="preserve">. </w:t>
      </w:r>
      <w:r w:rsidRPr="00311491">
        <w:rPr>
          <w:noProof/>
        </w:rPr>
        <w:t xml:space="preserve">Kaplan–Meier </w:t>
      </w:r>
      <w:r w:rsidR="005E6329">
        <w:rPr>
          <w:noProof/>
        </w:rPr>
        <w:t>analysis of</w:t>
      </w:r>
      <w:r w:rsidRPr="00311491">
        <w:rPr>
          <w:noProof/>
        </w:rPr>
        <w:t xml:space="preserve"> </w:t>
      </w:r>
      <w:r>
        <w:rPr>
          <w:rFonts w:hint="eastAsia"/>
          <w:noProof/>
        </w:rPr>
        <w:t>castration</w:t>
      </w:r>
      <w:r w:rsidR="003E531B">
        <w:rPr>
          <w:noProof/>
        </w:rPr>
        <w:t xml:space="preserve"> </w:t>
      </w:r>
      <w:r>
        <w:rPr>
          <w:rFonts w:hint="eastAsia"/>
          <w:noProof/>
        </w:rPr>
        <w:t xml:space="preserve">resistant-free </w:t>
      </w:r>
      <w:r w:rsidRPr="00311491">
        <w:rPr>
          <w:noProof/>
        </w:rPr>
        <w:t>survival in</w:t>
      </w:r>
      <w:r>
        <w:rPr>
          <w:rFonts w:hint="eastAsia"/>
          <w:noProof/>
        </w:rPr>
        <w:t xml:space="preserve"> HV-EOD </w:t>
      </w:r>
      <w:r>
        <w:rPr>
          <w:rFonts w:eastAsiaTheme="minorHAnsi"/>
          <w:noProof/>
        </w:rPr>
        <w:t>≤</w:t>
      </w:r>
      <w:r>
        <w:rPr>
          <w:rFonts w:eastAsiaTheme="minorHAnsi" w:hint="eastAsia"/>
          <w:noProof/>
        </w:rPr>
        <w:t xml:space="preserve"> </w:t>
      </w:r>
      <w:r>
        <w:rPr>
          <w:rFonts w:hint="eastAsia"/>
          <w:noProof/>
        </w:rPr>
        <w:t>2</w:t>
      </w:r>
      <w:r w:rsidR="005E6329">
        <w:rPr>
          <w:noProof/>
        </w:rPr>
        <w:t>,</w:t>
      </w:r>
      <w:r>
        <w:rPr>
          <w:rFonts w:hint="eastAsia"/>
          <w:noProof/>
        </w:rPr>
        <w:t xml:space="preserve"> including lung metasta</w:t>
      </w:r>
      <w:r w:rsidR="005E6329">
        <w:rPr>
          <w:noProof/>
        </w:rPr>
        <w:t>s</w:t>
      </w:r>
      <w:r>
        <w:rPr>
          <w:rFonts w:hint="eastAsia"/>
          <w:noProof/>
        </w:rPr>
        <w:t>is and LV-EOD1 after propensity score matching</w:t>
      </w:r>
    </w:p>
    <w:p w14:paraId="52CB9D11" w14:textId="3011EF9C" w:rsidR="00D06861" w:rsidRDefault="00211F3C">
      <w:r>
        <w:rPr>
          <w:rFonts w:hint="eastAsia"/>
        </w:rPr>
        <w:t>(a)</w:t>
      </w:r>
    </w:p>
    <w:p w14:paraId="76E2A8FB" w14:textId="17F55645" w:rsidR="00583594" w:rsidRPr="007A16C1" w:rsidRDefault="00211F3C">
      <w:r>
        <w:rPr>
          <w:noProof/>
          <w:lang w:eastAsia="en-US"/>
        </w:rPr>
        <w:drawing>
          <wp:anchor distT="0" distB="0" distL="114300" distR="114300" simplePos="0" relativeHeight="251717632" behindDoc="0" locked="0" layoutInCell="1" allowOverlap="1" wp14:anchorId="7B78BB10" wp14:editId="61AD4893">
            <wp:simplePos x="0" y="0"/>
            <wp:positionH relativeFrom="margin">
              <wp:posOffset>617220</wp:posOffset>
            </wp:positionH>
            <wp:positionV relativeFrom="paragraph">
              <wp:posOffset>149225</wp:posOffset>
            </wp:positionV>
            <wp:extent cx="5411408" cy="4263656"/>
            <wp:effectExtent l="0" t="0" r="0" b="3810"/>
            <wp:wrapNone/>
            <wp:docPr id="953369981" name="図 6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369981" name="図 6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0" t="19160" r="51018" b="6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2204" cy="4264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7C59DB" w14:textId="07A67260" w:rsidR="00720552" w:rsidRDefault="00211F3C">
      <w:r>
        <w:rPr>
          <w:noProof/>
          <w:lang w:eastAsia="en-US"/>
        </w:rPr>
        <w:drawing>
          <wp:anchor distT="0" distB="0" distL="114300" distR="114300" simplePos="0" relativeHeight="251661312" behindDoc="0" locked="0" layoutInCell="1" allowOverlap="1" wp14:anchorId="4FC621AB" wp14:editId="7F067708">
            <wp:simplePos x="0" y="0"/>
            <wp:positionH relativeFrom="margin">
              <wp:posOffset>674929</wp:posOffset>
            </wp:positionH>
            <wp:positionV relativeFrom="page">
              <wp:posOffset>10692253</wp:posOffset>
            </wp:positionV>
            <wp:extent cx="5643880" cy="4415155"/>
            <wp:effectExtent l="0" t="0" r="0" b="4445"/>
            <wp:wrapNone/>
            <wp:docPr id="1700675418" name="図 1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675418" name="図 1" descr="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91" r="49730" b="4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880" cy="441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919846" w14:textId="234B996B" w:rsidR="003F0F09" w:rsidRDefault="003F0F09"/>
    <w:p w14:paraId="37B39F5C" w14:textId="075B74B5" w:rsidR="003F0F09" w:rsidRDefault="003F0F09"/>
    <w:p w14:paraId="615B2A45" w14:textId="55085B34" w:rsidR="003F0F09" w:rsidRDefault="003F0F09"/>
    <w:p w14:paraId="797CFDF7" w14:textId="33BF4859" w:rsidR="003F0F09" w:rsidRDefault="003F0F09"/>
    <w:p w14:paraId="5377A407" w14:textId="5FC07C55" w:rsidR="003F0F09" w:rsidRDefault="003F0F09"/>
    <w:p w14:paraId="3B7D4EAD" w14:textId="41D729A9" w:rsidR="003F0F09" w:rsidRDefault="003F0F09"/>
    <w:p w14:paraId="3840FB5F" w14:textId="5059AF00" w:rsidR="003F0F09" w:rsidRDefault="003F0F09"/>
    <w:p w14:paraId="4F8FBE50" w14:textId="10CDB86F" w:rsidR="00647038" w:rsidRDefault="00647038"/>
    <w:p w14:paraId="7D350EEA" w14:textId="7BAD7C89" w:rsidR="00647038" w:rsidRDefault="00647038"/>
    <w:p w14:paraId="06F5B810" w14:textId="635110D4" w:rsidR="00647038" w:rsidRDefault="00647038"/>
    <w:p w14:paraId="54070174" w14:textId="7B204493" w:rsidR="00647038" w:rsidRDefault="00647038"/>
    <w:p w14:paraId="556EEF64" w14:textId="11414B62" w:rsidR="00647038" w:rsidRDefault="00647038"/>
    <w:p w14:paraId="61F3A31E" w14:textId="48BD287C" w:rsidR="00647038" w:rsidRDefault="00647038"/>
    <w:p w14:paraId="6C21A98C" w14:textId="42A80169" w:rsidR="00647038" w:rsidRDefault="00647038"/>
    <w:p w14:paraId="58A29A25" w14:textId="2A9FC267" w:rsidR="00647038" w:rsidRDefault="00647038"/>
    <w:p w14:paraId="5CC2D575" w14:textId="6742AE38" w:rsidR="003F0F09" w:rsidRDefault="003F0F09"/>
    <w:p w14:paraId="125F30D0" w14:textId="4BFFBD7A" w:rsidR="003F0F09" w:rsidRDefault="003F0F09"/>
    <w:p w14:paraId="7FB54AC4" w14:textId="5A892F45" w:rsidR="003F0F09" w:rsidRDefault="003F0F09"/>
    <w:p w14:paraId="18A4ECBC" w14:textId="0D23A4CF" w:rsidR="003F0F09" w:rsidRDefault="00211F3C">
      <w:r w:rsidRPr="00FC1D6C">
        <w:rPr>
          <w:rFonts w:hint="eastAsia"/>
        </w:rPr>
        <w:t xml:space="preserve"> </w:t>
      </w:r>
      <w:r w:rsidR="00583594">
        <w:rPr>
          <w:rFonts w:hint="eastAsia"/>
        </w:rPr>
        <w:t>(b)</w:t>
      </w:r>
    </w:p>
    <w:p w14:paraId="3C29D1D5" w14:textId="61D8F99B" w:rsidR="003F0F09" w:rsidRDefault="00211F3C">
      <w:r>
        <w:rPr>
          <w:noProof/>
          <w:lang w:eastAsia="en-US"/>
        </w:rPr>
        <w:drawing>
          <wp:anchor distT="0" distB="0" distL="114300" distR="114300" simplePos="0" relativeHeight="251718656" behindDoc="0" locked="0" layoutInCell="1" allowOverlap="1" wp14:anchorId="36116CE9" wp14:editId="558BFBFD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5414839" cy="4326890"/>
            <wp:effectExtent l="0" t="0" r="0" b="0"/>
            <wp:wrapNone/>
            <wp:docPr id="1050444025" name="図 56" descr="グラフ, ヒスト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444025" name="図 56" descr="グラフ, ヒストグラム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8" t="6819" r="9124" b="7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839" cy="432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4BD071" w14:textId="36472165" w:rsidR="003F0F09" w:rsidRDefault="003F0F09"/>
    <w:p w14:paraId="62943982" w14:textId="02F4EDEF" w:rsidR="00D06861" w:rsidRDefault="00D06861"/>
    <w:p w14:paraId="227C8AD3" w14:textId="436C6A8C" w:rsidR="00D06861" w:rsidRDefault="00D06861"/>
    <w:p w14:paraId="0F712912" w14:textId="415087DF" w:rsidR="00D06861" w:rsidRDefault="00D06861"/>
    <w:p w14:paraId="15D25D10" w14:textId="2EB9006C" w:rsidR="00894B1E" w:rsidRDefault="00894B1E"/>
    <w:p w14:paraId="03F541D7" w14:textId="4BC8377E" w:rsidR="00894B1E" w:rsidRDefault="00894B1E"/>
    <w:p w14:paraId="4FCCBA58" w14:textId="4985C1F5" w:rsidR="00894B1E" w:rsidRDefault="00894B1E"/>
    <w:p w14:paraId="6662CAB6" w14:textId="2C660A37" w:rsidR="00894B1E" w:rsidRDefault="00894B1E"/>
    <w:p w14:paraId="7889C939" w14:textId="5DC35FCD" w:rsidR="00894B1E" w:rsidRDefault="00894B1E"/>
    <w:p w14:paraId="7AE1EA61" w14:textId="7F655CEB" w:rsidR="00D06861" w:rsidRDefault="00D06861"/>
    <w:p w14:paraId="66C24946" w14:textId="55580214" w:rsidR="00D06861" w:rsidRDefault="00D06861"/>
    <w:p w14:paraId="0241CE55" w14:textId="292111C8" w:rsidR="00D06861" w:rsidRDefault="00D06861"/>
    <w:p w14:paraId="47347D2C" w14:textId="764B3C56" w:rsidR="00D06861" w:rsidRDefault="00D06861"/>
    <w:p w14:paraId="3F53A465" w14:textId="72E0364B" w:rsidR="00D06861" w:rsidRDefault="00D06861"/>
    <w:p w14:paraId="6EC45679" w14:textId="0B9BA6F6" w:rsidR="00D06861" w:rsidRDefault="00D06861"/>
    <w:p w14:paraId="2AA94FEB" w14:textId="62B41BDF" w:rsidR="00D06861" w:rsidRDefault="00D06861"/>
    <w:p w14:paraId="0AF1B8B6" w14:textId="57DA3D2A" w:rsidR="00D06861" w:rsidRDefault="00D06861"/>
    <w:p w14:paraId="3AE1D5AB" w14:textId="512AEB78" w:rsidR="00D06861" w:rsidRDefault="00D06861"/>
    <w:sectPr w:rsidR="00D06861" w:rsidSect="00A521AA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CCF16" w14:textId="77777777" w:rsidR="005968D2" w:rsidRDefault="005968D2" w:rsidP="005968D2">
      <w:r>
        <w:separator/>
      </w:r>
    </w:p>
  </w:endnote>
  <w:endnote w:type="continuationSeparator" w:id="0">
    <w:p w14:paraId="1B8D2A45" w14:textId="77777777" w:rsidR="005968D2" w:rsidRDefault="005968D2" w:rsidP="00596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191D3" w14:textId="77777777" w:rsidR="005968D2" w:rsidRDefault="005968D2" w:rsidP="005968D2">
      <w:r>
        <w:separator/>
      </w:r>
    </w:p>
  </w:footnote>
  <w:footnote w:type="continuationSeparator" w:id="0">
    <w:p w14:paraId="5FBD4F67" w14:textId="77777777" w:rsidR="005968D2" w:rsidRDefault="005968D2" w:rsidP="005968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Nzc1NjA0sDAxNzdS0lEKTi0uzszPAykwrAUAGkun6CwAAAA="/>
  </w:docVars>
  <w:rsids>
    <w:rsidRoot w:val="00A1573A"/>
    <w:rsid w:val="00000AC7"/>
    <w:rsid w:val="00001CD7"/>
    <w:rsid w:val="00003106"/>
    <w:rsid w:val="0000478D"/>
    <w:rsid w:val="0001307C"/>
    <w:rsid w:val="00025990"/>
    <w:rsid w:val="00026B29"/>
    <w:rsid w:val="00027257"/>
    <w:rsid w:val="00033C07"/>
    <w:rsid w:val="00033FE2"/>
    <w:rsid w:val="0005420E"/>
    <w:rsid w:val="00054AD9"/>
    <w:rsid w:val="00056B5B"/>
    <w:rsid w:val="000644CF"/>
    <w:rsid w:val="00070869"/>
    <w:rsid w:val="00071E6E"/>
    <w:rsid w:val="00073609"/>
    <w:rsid w:val="000816AF"/>
    <w:rsid w:val="00082DF5"/>
    <w:rsid w:val="00091B1A"/>
    <w:rsid w:val="000A22D1"/>
    <w:rsid w:val="000B4464"/>
    <w:rsid w:val="000D0475"/>
    <w:rsid w:val="000D2A40"/>
    <w:rsid w:val="000D3456"/>
    <w:rsid w:val="000E6682"/>
    <w:rsid w:val="000F1625"/>
    <w:rsid w:val="001001E8"/>
    <w:rsid w:val="00102335"/>
    <w:rsid w:val="0010295A"/>
    <w:rsid w:val="00105F33"/>
    <w:rsid w:val="001064D1"/>
    <w:rsid w:val="00114E3A"/>
    <w:rsid w:val="001151FE"/>
    <w:rsid w:val="00145386"/>
    <w:rsid w:val="00153370"/>
    <w:rsid w:val="001727F6"/>
    <w:rsid w:val="0018246D"/>
    <w:rsid w:val="00193F33"/>
    <w:rsid w:val="00195BE6"/>
    <w:rsid w:val="001A2637"/>
    <w:rsid w:val="001A41DB"/>
    <w:rsid w:val="001A41F5"/>
    <w:rsid w:val="001B7175"/>
    <w:rsid w:val="001C03C0"/>
    <w:rsid w:val="001C3DC8"/>
    <w:rsid w:val="001C5650"/>
    <w:rsid w:val="001C768B"/>
    <w:rsid w:val="001D7F04"/>
    <w:rsid w:val="001E1BAF"/>
    <w:rsid w:val="001F3897"/>
    <w:rsid w:val="002043F5"/>
    <w:rsid w:val="00211F3C"/>
    <w:rsid w:val="00225727"/>
    <w:rsid w:val="00232564"/>
    <w:rsid w:val="00237BC6"/>
    <w:rsid w:val="002413BB"/>
    <w:rsid w:val="002415A8"/>
    <w:rsid w:val="00273148"/>
    <w:rsid w:val="002865BE"/>
    <w:rsid w:val="002A7203"/>
    <w:rsid w:val="002B20FE"/>
    <w:rsid w:val="002B26E0"/>
    <w:rsid w:val="002B3F87"/>
    <w:rsid w:val="002C763E"/>
    <w:rsid w:val="002D004C"/>
    <w:rsid w:val="002D033C"/>
    <w:rsid w:val="002D445B"/>
    <w:rsid w:val="002F25A6"/>
    <w:rsid w:val="002F32A6"/>
    <w:rsid w:val="002F3767"/>
    <w:rsid w:val="002F627A"/>
    <w:rsid w:val="00300669"/>
    <w:rsid w:val="00311491"/>
    <w:rsid w:val="00312A10"/>
    <w:rsid w:val="0031335D"/>
    <w:rsid w:val="003267DE"/>
    <w:rsid w:val="00332E96"/>
    <w:rsid w:val="00355414"/>
    <w:rsid w:val="00356249"/>
    <w:rsid w:val="00365086"/>
    <w:rsid w:val="0037010F"/>
    <w:rsid w:val="003710AB"/>
    <w:rsid w:val="00374ACB"/>
    <w:rsid w:val="0037562D"/>
    <w:rsid w:val="003776DF"/>
    <w:rsid w:val="00380227"/>
    <w:rsid w:val="00390792"/>
    <w:rsid w:val="0039287E"/>
    <w:rsid w:val="00397B83"/>
    <w:rsid w:val="003B6F08"/>
    <w:rsid w:val="003C7568"/>
    <w:rsid w:val="003D02BB"/>
    <w:rsid w:val="003D0DC7"/>
    <w:rsid w:val="003E531B"/>
    <w:rsid w:val="003F0F09"/>
    <w:rsid w:val="003F6801"/>
    <w:rsid w:val="00453E55"/>
    <w:rsid w:val="00466B8B"/>
    <w:rsid w:val="00475BC7"/>
    <w:rsid w:val="004807B1"/>
    <w:rsid w:val="0048193B"/>
    <w:rsid w:val="00492623"/>
    <w:rsid w:val="004A0994"/>
    <w:rsid w:val="004A11D8"/>
    <w:rsid w:val="004A4C1D"/>
    <w:rsid w:val="004A7B43"/>
    <w:rsid w:val="004B4F90"/>
    <w:rsid w:val="004D0C59"/>
    <w:rsid w:val="004E4A73"/>
    <w:rsid w:val="004E74ED"/>
    <w:rsid w:val="004F4568"/>
    <w:rsid w:val="00502BD5"/>
    <w:rsid w:val="00507FEC"/>
    <w:rsid w:val="00513C8A"/>
    <w:rsid w:val="005173AD"/>
    <w:rsid w:val="00557E53"/>
    <w:rsid w:val="00574D57"/>
    <w:rsid w:val="00581B20"/>
    <w:rsid w:val="00582E2C"/>
    <w:rsid w:val="00583594"/>
    <w:rsid w:val="00587CFE"/>
    <w:rsid w:val="005968D2"/>
    <w:rsid w:val="005B1904"/>
    <w:rsid w:val="005B575E"/>
    <w:rsid w:val="005C11DC"/>
    <w:rsid w:val="005C3B2A"/>
    <w:rsid w:val="005C4D5D"/>
    <w:rsid w:val="005D22EC"/>
    <w:rsid w:val="005D2DDF"/>
    <w:rsid w:val="005D4D89"/>
    <w:rsid w:val="005E6329"/>
    <w:rsid w:val="005F0296"/>
    <w:rsid w:val="005F59D5"/>
    <w:rsid w:val="0060012C"/>
    <w:rsid w:val="00602C91"/>
    <w:rsid w:val="006379C1"/>
    <w:rsid w:val="00643273"/>
    <w:rsid w:val="00647038"/>
    <w:rsid w:val="006568B3"/>
    <w:rsid w:val="00660A75"/>
    <w:rsid w:val="00675CB4"/>
    <w:rsid w:val="00687223"/>
    <w:rsid w:val="00693212"/>
    <w:rsid w:val="006A7688"/>
    <w:rsid w:val="006B1AD4"/>
    <w:rsid w:val="006B345D"/>
    <w:rsid w:val="006B4E8D"/>
    <w:rsid w:val="006C1CFD"/>
    <w:rsid w:val="006C2B39"/>
    <w:rsid w:val="006C75B8"/>
    <w:rsid w:val="006E0E3E"/>
    <w:rsid w:val="006E2C1A"/>
    <w:rsid w:val="006F05B1"/>
    <w:rsid w:val="006F7D97"/>
    <w:rsid w:val="00704F85"/>
    <w:rsid w:val="007074B2"/>
    <w:rsid w:val="00716B64"/>
    <w:rsid w:val="00720552"/>
    <w:rsid w:val="00727B68"/>
    <w:rsid w:val="00736427"/>
    <w:rsid w:val="00737B8F"/>
    <w:rsid w:val="0074705A"/>
    <w:rsid w:val="007568FE"/>
    <w:rsid w:val="00756CF4"/>
    <w:rsid w:val="007872E0"/>
    <w:rsid w:val="00794979"/>
    <w:rsid w:val="00796CBE"/>
    <w:rsid w:val="007A1342"/>
    <w:rsid w:val="007A16C1"/>
    <w:rsid w:val="007A1EAC"/>
    <w:rsid w:val="007A364D"/>
    <w:rsid w:val="007A5D4B"/>
    <w:rsid w:val="007B0803"/>
    <w:rsid w:val="007B6557"/>
    <w:rsid w:val="007C4D5F"/>
    <w:rsid w:val="007D237F"/>
    <w:rsid w:val="007D23A3"/>
    <w:rsid w:val="007E704C"/>
    <w:rsid w:val="008000EC"/>
    <w:rsid w:val="00805D6D"/>
    <w:rsid w:val="00813DF5"/>
    <w:rsid w:val="0081571D"/>
    <w:rsid w:val="0083536C"/>
    <w:rsid w:val="00837E29"/>
    <w:rsid w:val="008524A2"/>
    <w:rsid w:val="008638E0"/>
    <w:rsid w:val="00886AC5"/>
    <w:rsid w:val="00894B1E"/>
    <w:rsid w:val="00895E63"/>
    <w:rsid w:val="008B5391"/>
    <w:rsid w:val="008C246A"/>
    <w:rsid w:val="008C3273"/>
    <w:rsid w:val="008C5190"/>
    <w:rsid w:val="008C6160"/>
    <w:rsid w:val="008C655E"/>
    <w:rsid w:val="008F23BA"/>
    <w:rsid w:val="009106ED"/>
    <w:rsid w:val="00915421"/>
    <w:rsid w:val="00920DFA"/>
    <w:rsid w:val="009232A1"/>
    <w:rsid w:val="009318BC"/>
    <w:rsid w:val="00957AE8"/>
    <w:rsid w:val="009644BF"/>
    <w:rsid w:val="0098188E"/>
    <w:rsid w:val="00984530"/>
    <w:rsid w:val="00991EB7"/>
    <w:rsid w:val="009A74A3"/>
    <w:rsid w:val="009B0CFD"/>
    <w:rsid w:val="009B2CCE"/>
    <w:rsid w:val="009B6D25"/>
    <w:rsid w:val="009D0F7C"/>
    <w:rsid w:val="009E173D"/>
    <w:rsid w:val="009F29AE"/>
    <w:rsid w:val="009F5CD0"/>
    <w:rsid w:val="00A14F07"/>
    <w:rsid w:val="00A1573A"/>
    <w:rsid w:val="00A23178"/>
    <w:rsid w:val="00A27C9B"/>
    <w:rsid w:val="00A43F5B"/>
    <w:rsid w:val="00A4788E"/>
    <w:rsid w:val="00A50C44"/>
    <w:rsid w:val="00A521AA"/>
    <w:rsid w:val="00A52D6A"/>
    <w:rsid w:val="00A67CDE"/>
    <w:rsid w:val="00A71B6F"/>
    <w:rsid w:val="00A87164"/>
    <w:rsid w:val="00A90671"/>
    <w:rsid w:val="00A91D4B"/>
    <w:rsid w:val="00A960BA"/>
    <w:rsid w:val="00A978FF"/>
    <w:rsid w:val="00AD365B"/>
    <w:rsid w:val="00AE293B"/>
    <w:rsid w:val="00AE47B5"/>
    <w:rsid w:val="00AE556B"/>
    <w:rsid w:val="00AF1D8A"/>
    <w:rsid w:val="00AF42BB"/>
    <w:rsid w:val="00AF5879"/>
    <w:rsid w:val="00B00038"/>
    <w:rsid w:val="00B015EF"/>
    <w:rsid w:val="00B040F0"/>
    <w:rsid w:val="00B138A3"/>
    <w:rsid w:val="00B14C3C"/>
    <w:rsid w:val="00B16E8C"/>
    <w:rsid w:val="00B2067C"/>
    <w:rsid w:val="00B34458"/>
    <w:rsid w:val="00B37ED7"/>
    <w:rsid w:val="00B42EEA"/>
    <w:rsid w:val="00B430A0"/>
    <w:rsid w:val="00B45934"/>
    <w:rsid w:val="00B55B34"/>
    <w:rsid w:val="00B75B8E"/>
    <w:rsid w:val="00B768E6"/>
    <w:rsid w:val="00B7698B"/>
    <w:rsid w:val="00B84B82"/>
    <w:rsid w:val="00B90196"/>
    <w:rsid w:val="00B91A62"/>
    <w:rsid w:val="00B96E27"/>
    <w:rsid w:val="00BC1CAD"/>
    <w:rsid w:val="00BD4797"/>
    <w:rsid w:val="00BE2EE6"/>
    <w:rsid w:val="00BF2D6F"/>
    <w:rsid w:val="00C03A3B"/>
    <w:rsid w:val="00C11880"/>
    <w:rsid w:val="00C13B76"/>
    <w:rsid w:val="00C1453C"/>
    <w:rsid w:val="00C22201"/>
    <w:rsid w:val="00C50D72"/>
    <w:rsid w:val="00C55BD2"/>
    <w:rsid w:val="00C65457"/>
    <w:rsid w:val="00C72F9C"/>
    <w:rsid w:val="00C910D1"/>
    <w:rsid w:val="00C929FF"/>
    <w:rsid w:val="00C93E37"/>
    <w:rsid w:val="00CA5043"/>
    <w:rsid w:val="00CB233D"/>
    <w:rsid w:val="00CB4590"/>
    <w:rsid w:val="00CC1FF8"/>
    <w:rsid w:val="00CC5AFF"/>
    <w:rsid w:val="00CD1451"/>
    <w:rsid w:val="00CD14D1"/>
    <w:rsid w:val="00CE0FB0"/>
    <w:rsid w:val="00CE3875"/>
    <w:rsid w:val="00D06861"/>
    <w:rsid w:val="00D12740"/>
    <w:rsid w:val="00D1537B"/>
    <w:rsid w:val="00D20F9F"/>
    <w:rsid w:val="00D22720"/>
    <w:rsid w:val="00D24396"/>
    <w:rsid w:val="00D27663"/>
    <w:rsid w:val="00D30A19"/>
    <w:rsid w:val="00D343B9"/>
    <w:rsid w:val="00D37FAD"/>
    <w:rsid w:val="00D41CFD"/>
    <w:rsid w:val="00D465B0"/>
    <w:rsid w:val="00D4740F"/>
    <w:rsid w:val="00D5295F"/>
    <w:rsid w:val="00D549AE"/>
    <w:rsid w:val="00D5734E"/>
    <w:rsid w:val="00D60B3D"/>
    <w:rsid w:val="00D639BA"/>
    <w:rsid w:val="00D67FDF"/>
    <w:rsid w:val="00D75A78"/>
    <w:rsid w:val="00D8751F"/>
    <w:rsid w:val="00D87849"/>
    <w:rsid w:val="00D92E36"/>
    <w:rsid w:val="00DB1F40"/>
    <w:rsid w:val="00DB2A5C"/>
    <w:rsid w:val="00DB54A9"/>
    <w:rsid w:val="00DB7222"/>
    <w:rsid w:val="00DB7CB5"/>
    <w:rsid w:val="00DB7ECE"/>
    <w:rsid w:val="00DC4168"/>
    <w:rsid w:val="00DC7067"/>
    <w:rsid w:val="00DD6B7F"/>
    <w:rsid w:val="00DD741F"/>
    <w:rsid w:val="00DE1357"/>
    <w:rsid w:val="00DE1CE3"/>
    <w:rsid w:val="00DE4060"/>
    <w:rsid w:val="00DE5149"/>
    <w:rsid w:val="00DE72B2"/>
    <w:rsid w:val="00DF0253"/>
    <w:rsid w:val="00E064A1"/>
    <w:rsid w:val="00E12C87"/>
    <w:rsid w:val="00E21F10"/>
    <w:rsid w:val="00E30538"/>
    <w:rsid w:val="00E3058D"/>
    <w:rsid w:val="00E360FC"/>
    <w:rsid w:val="00E42C99"/>
    <w:rsid w:val="00E45674"/>
    <w:rsid w:val="00E466F5"/>
    <w:rsid w:val="00E46BD1"/>
    <w:rsid w:val="00E519F3"/>
    <w:rsid w:val="00E7024D"/>
    <w:rsid w:val="00E80348"/>
    <w:rsid w:val="00E86AE9"/>
    <w:rsid w:val="00E874AA"/>
    <w:rsid w:val="00EA1DAC"/>
    <w:rsid w:val="00EB36F8"/>
    <w:rsid w:val="00EB4685"/>
    <w:rsid w:val="00EC0ECC"/>
    <w:rsid w:val="00EC3045"/>
    <w:rsid w:val="00EC443E"/>
    <w:rsid w:val="00EC4518"/>
    <w:rsid w:val="00ED0D3F"/>
    <w:rsid w:val="00ED636A"/>
    <w:rsid w:val="00EE73B7"/>
    <w:rsid w:val="00EF2C23"/>
    <w:rsid w:val="00EF6810"/>
    <w:rsid w:val="00F03F9D"/>
    <w:rsid w:val="00F23750"/>
    <w:rsid w:val="00F23E0D"/>
    <w:rsid w:val="00F25E6A"/>
    <w:rsid w:val="00F37E84"/>
    <w:rsid w:val="00F569BB"/>
    <w:rsid w:val="00F669AE"/>
    <w:rsid w:val="00F70E4B"/>
    <w:rsid w:val="00FB10B7"/>
    <w:rsid w:val="00FB5CE1"/>
    <w:rsid w:val="00FB7F2C"/>
    <w:rsid w:val="00FC1D6C"/>
    <w:rsid w:val="00FD16B4"/>
    <w:rsid w:val="00FD5BDF"/>
    <w:rsid w:val="00FE3034"/>
    <w:rsid w:val="00FE3E7B"/>
    <w:rsid w:val="00FE65AC"/>
    <w:rsid w:val="00FE682D"/>
    <w:rsid w:val="00FF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3FD192"/>
  <w15:chartTrackingRefBased/>
  <w15:docId w15:val="{A21CD078-E1F1-407D-8158-36FAEBE02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B080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1573A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157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1573A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1573A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1573A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1573A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1573A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1573A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1573A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A1573A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A1573A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A1573A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A1573A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A1573A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A1573A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A1573A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A1573A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A1573A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A1573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A157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1573A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A1573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1573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A1573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1573A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A1573A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A1573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A1573A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A1573A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984530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984530"/>
  </w:style>
  <w:style w:type="paragraph" w:styleId="ac">
    <w:name w:val="footer"/>
    <w:basedOn w:val="a"/>
    <w:link w:val="ad"/>
    <w:uiPriority w:val="99"/>
    <w:unhideWhenUsed/>
    <w:rsid w:val="00984530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984530"/>
  </w:style>
  <w:style w:type="paragraph" w:styleId="Web">
    <w:name w:val="Normal (Web)"/>
    <w:basedOn w:val="a"/>
    <w:uiPriority w:val="99"/>
    <w:unhideWhenUsed/>
    <w:rsid w:val="00A521A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e">
    <w:name w:val="Revision"/>
    <w:hidden/>
    <w:uiPriority w:val="99"/>
    <w:semiHidden/>
    <w:rsid w:val="005E6329"/>
  </w:style>
  <w:style w:type="character" w:styleId="af">
    <w:name w:val="annotation reference"/>
    <w:basedOn w:val="a0"/>
    <w:unhideWhenUsed/>
    <w:rsid w:val="005E6329"/>
    <w:rPr>
      <w:sz w:val="16"/>
      <w:szCs w:val="16"/>
    </w:rPr>
  </w:style>
  <w:style w:type="paragraph" w:styleId="af0">
    <w:name w:val="annotation text"/>
    <w:basedOn w:val="a"/>
    <w:link w:val="af1"/>
    <w:unhideWhenUsed/>
    <w:rsid w:val="005E6329"/>
    <w:rPr>
      <w:sz w:val="20"/>
      <w:szCs w:val="20"/>
    </w:rPr>
  </w:style>
  <w:style w:type="character" w:customStyle="1" w:styleId="af1">
    <w:name w:val="コメント文字列 (文字)"/>
    <w:basedOn w:val="a0"/>
    <w:link w:val="af0"/>
    <w:rsid w:val="005E6329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5E6329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5E6329"/>
    <w:rPr>
      <w:b/>
      <w:bCs/>
      <w:sz w:val="20"/>
      <w:szCs w:val="20"/>
    </w:rPr>
  </w:style>
  <w:style w:type="paragraph" w:styleId="af4">
    <w:name w:val="Balloon Text"/>
    <w:basedOn w:val="a"/>
    <w:link w:val="af5"/>
    <w:uiPriority w:val="99"/>
    <w:semiHidden/>
    <w:unhideWhenUsed/>
    <w:rsid w:val="00001CD7"/>
    <w:rPr>
      <w:rFonts w:ascii="Segoe UI" w:hAnsi="Segoe UI" w:cs="Segoe U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01C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tif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12" Type="http://schemas.openxmlformats.org/officeDocument/2006/relationships/image" Target="media/image6.t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if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E6DA4-8F11-427D-BD49-C526D649D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4</Words>
  <Characters>89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 kouguchi</dc:creator>
  <cp:lastModifiedBy>dai kouguchi</cp:lastModifiedBy>
  <cp:revision>3</cp:revision>
  <cp:lastPrinted>2024-11-18T23:14:00Z</cp:lastPrinted>
  <dcterms:created xsi:type="dcterms:W3CDTF">2025-02-11T08:21:00Z</dcterms:created>
  <dcterms:modified xsi:type="dcterms:W3CDTF">2025-02-1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483cefbe5e9e7d11409df8072a38d6f3d58624b0f43ee7ff7789c7eeafe4a2</vt:lpwstr>
  </property>
</Properties>
</file>